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C2D81C" w14:textId="77777777" w:rsidR="00462D3E" w:rsidRDefault="00462D3E" w:rsidP="00462D3E">
      <w:pPr>
        <w:pStyle w:val="BodyText"/>
      </w:pPr>
    </w:p>
    <w:p w14:paraId="58E96058" w14:textId="77777777" w:rsidR="00462D3E" w:rsidRPr="00607D97" w:rsidRDefault="00462D3E" w:rsidP="00462D3E">
      <w:pPr>
        <w:pStyle w:val="FirstParagraph"/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74AA4">
        <w:rPr>
          <w:rFonts w:ascii="Times New Roman" w:hAnsi="Times New Roman" w:cs="Times New Roman"/>
          <w:b/>
          <w:sz w:val="32"/>
          <w:szCs w:val="32"/>
        </w:rPr>
        <w:t>Interaction network structure maximizes community-level plant reproduction success via niche complementarity</w:t>
      </w:r>
    </w:p>
    <w:p w14:paraId="0C21F653" w14:textId="77777777" w:rsidR="00462D3E" w:rsidRDefault="00462D3E" w:rsidP="00462D3E">
      <w:pPr>
        <w:pStyle w:val="BodyText"/>
        <w:spacing w:line="480" w:lineRule="auto"/>
        <w:rPr>
          <w:rFonts w:ascii="Times New Roman" w:hAnsi="Times New Roman" w:cs="Times New Roman"/>
          <w:vertAlign w:val="superscript"/>
        </w:rPr>
      </w:pPr>
      <w:r w:rsidRPr="00B918AC">
        <w:rPr>
          <w:rFonts w:ascii="Times New Roman" w:hAnsi="Times New Roman" w:cs="Times New Roman"/>
        </w:rPr>
        <w:t>Ainhoa Magrach</w:t>
      </w:r>
      <w:r>
        <w:rPr>
          <w:rFonts w:ascii="Times New Roman" w:hAnsi="Times New Roman" w:cs="Times New Roman"/>
          <w:vertAlign w:val="superscript"/>
        </w:rPr>
        <w:t>1</w:t>
      </w:r>
      <w:r w:rsidRPr="00B918AC">
        <w:rPr>
          <w:rFonts w:ascii="Times New Roman" w:hAnsi="Times New Roman" w:cs="Times New Roman"/>
        </w:rPr>
        <w:t xml:space="preserve">, Francisco </w:t>
      </w:r>
      <w:r>
        <w:rPr>
          <w:rFonts w:ascii="Times New Roman" w:hAnsi="Times New Roman" w:cs="Times New Roman"/>
        </w:rPr>
        <w:t>P.</w:t>
      </w:r>
      <w:r w:rsidRPr="00B918AC">
        <w:rPr>
          <w:rFonts w:ascii="Times New Roman" w:hAnsi="Times New Roman" w:cs="Times New Roman"/>
        </w:rPr>
        <w:t xml:space="preserve"> Molina</w:t>
      </w:r>
      <w:r>
        <w:rPr>
          <w:rFonts w:ascii="Times New Roman" w:hAnsi="Times New Roman" w:cs="Times New Roman"/>
          <w:vertAlign w:val="superscript"/>
        </w:rPr>
        <w:t>2</w:t>
      </w:r>
      <w:r w:rsidRPr="00B918AC">
        <w:rPr>
          <w:rFonts w:ascii="Times New Roman" w:hAnsi="Times New Roman" w:cs="Times New Roman"/>
        </w:rPr>
        <w:t xml:space="preserve">, </w:t>
      </w:r>
      <w:proofErr w:type="spellStart"/>
      <w:r w:rsidRPr="00B918AC">
        <w:rPr>
          <w:rFonts w:ascii="Times New Roman" w:hAnsi="Times New Roman" w:cs="Times New Roman"/>
        </w:rPr>
        <w:t>Ignasi</w:t>
      </w:r>
      <w:proofErr w:type="spellEnd"/>
      <w:r w:rsidRPr="00B918AC">
        <w:rPr>
          <w:rFonts w:ascii="Times New Roman" w:hAnsi="Times New Roman" w:cs="Times New Roman"/>
        </w:rPr>
        <w:t xml:space="preserve"> Bartomeus</w:t>
      </w:r>
      <w:r>
        <w:rPr>
          <w:rFonts w:ascii="Times New Roman" w:hAnsi="Times New Roman" w:cs="Times New Roman"/>
          <w:vertAlign w:val="superscript"/>
        </w:rPr>
        <w:t>2</w:t>
      </w:r>
    </w:p>
    <w:p w14:paraId="0DF38647" w14:textId="77777777" w:rsidR="00462D3E" w:rsidRPr="00B918AC" w:rsidRDefault="00462D3E" w:rsidP="00462D3E">
      <w:pPr>
        <w:pStyle w:val="BodyText"/>
        <w:spacing w:line="480" w:lineRule="auto"/>
        <w:rPr>
          <w:rFonts w:ascii="Times New Roman" w:hAnsi="Times New Roman" w:cs="Times New Roman"/>
          <w:vertAlign w:val="superscript"/>
        </w:rPr>
      </w:pPr>
    </w:p>
    <w:p w14:paraId="52730724" w14:textId="77777777" w:rsidR="00462D3E" w:rsidRDefault="00462D3E" w:rsidP="00462D3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</w:rPr>
        <w:t>Short running title: Network structure effects on ecosystem functioning</w:t>
      </w:r>
    </w:p>
    <w:p w14:paraId="21E5D682" w14:textId="77777777" w:rsidR="00462D3E" w:rsidRDefault="00462D3E" w:rsidP="00462D3E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Basque Centre for Climate Change-BC3, </w:t>
      </w:r>
      <w:proofErr w:type="spellStart"/>
      <w:r>
        <w:rPr>
          <w:rFonts w:ascii="Times New Roman" w:hAnsi="Times New Roman" w:cs="Times New Roman"/>
        </w:rPr>
        <w:t>Edif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Sede</w:t>
      </w:r>
      <w:proofErr w:type="spellEnd"/>
      <w:r>
        <w:rPr>
          <w:rFonts w:ascii="Times New Roman" w:hAnsi="Times New Roman" w:cs="Times New Roman"/>
        </w:rPr>
        <w:t xml:space="preserve"> 1, 1º, </w:t>
      </w:r>
      <w:proofErr w:type="spellStart"/>
      <w:r>
        <w:rPr>
          <w:rFonts w:ascii="Times New Roman" w:hAnsi="Times New Roman" w:cs="Times New Roman"/>
        </w:rPr>
        <w:t>Parqu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ientífico</w:t>
      </w:r>
      <w:proofErr w:type="spellEnd"/>
      <w:r>
        <w:rPr>
          <w:rFonts w:ascii="Times New Roman" w:hAnsi="Times New Roman" w:cs="Times New Roman"/>
        </w:rPr>
        <w:t xml:space="preserve"> UPV-EHU, Barrio </w:t>
      </w:r>
      <w:proofErr w:type="spellStart"/>
      <w:r>
        <w:rPr>
          <w:rFonts w:ascii="Times New Roman" w:hAnsi="Times New Roman" w:cs="Times New Roman"/>
        </w:rPr>
        <w:t>Sarriena</w:t>
      </w:r>
      <w:proofErr w:type="spellEnd"/>
      <w:r>
        <w:rPr>
          <w:rFonts w:ascii="Times New Roman" w:hAnsi="Times New Roman" w:cs="Times New Roman"/>
        </w:rPr>
        <w:t xml:space="preserve"> s/n, 48940, </w:t>
      </w:r>
      <w:proofErr w:type="spellStart"/>
      <w:r>
        <w:rPr>
          <w:rFonts w:ascii="Times New Roman" w:hAnsi="Times New Roman" w:cs="Times New Roman"/>
        </w:rPr>
        <w:t>Leioa</w:t>
      </w:r>
      <w:proofErr w:type="spellEnd"/>
      <w:r>
        <w:rPr>
          <w:rFonts w:ascii="Times New Roman" w:hAnsi="Times New Roman" w:cs="Times New Roman"/>
        </w:rPr>
        <w:t>, Spain</w:t>
      </w:r>
    </w:p>
    <w:p w14:paraId="0962F852" w14:textId="77777777" w:rsidR="00462D3E" w:rsidRPr="00B918AC" w:rsidRDefault="00462D3E" w:rsidP="00462D3E">
      <w:pPr>
        <w:pStyle w:val="BodyText"/>
        <w:spacing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 xml:space="preserve">Estación </w:t>
      </w:r>
      <w:proofErr w:type="spellStart"/>
      <w:r>
        <w:rPr>
          <w:rFonts w:ascii="Times New Roman" w:hAnsi="Times New Roman" w:cs="Times New Roman"/>
        </w:rPr>
        <w:t>Biológica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Doñana</w:t>
      </w:r>
      <w:proofErr w:type="spellEnd"/>
      <w:r>
        <w:rPr>
          <w:rFonts w:ascii="Times New Roman" w:hAnsi="Times New Roman" w:cs="Times New Roman"/>
        </w:rPr>
        <w:t xml:space="preserve"> (EBD-CSIC), </w:t>
      </w:r>
      <w:proofErr w:type="spellStart"/>
      <w:r>
        <w:rPr>
          <w:rFonts w:ascii="Times New Roman" w:hAnsi="Times New Roman" w:cs="Times New Roman"/>
        </w:rPr>
        <w:t>Avda</w:t>
      </w:r>
      <w:proofErr w:type="spellEnd"/>
      <w:r>
        <w:rPr>
          <w:rFonts w:ascii="Times New Roman" w:hAnsi="Times New Roman" w:cs="Times New Roman"/>
        </w:rPr>
        <w:t>.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méric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spucio</w:t>
      </w:r>
      <w:proofErr w:type="spellEnd"/>
      <w:r>
        <w:rPr>
          <w:rFonts w:ascii="Times New Roman" w:hAnsi="Times New Roman" w:cs="Times New Roman"/>
        </w:rPr>
        <w:t xml:space="preserve"> 26, Isla de la </w:t>
      </w:r>
      <w:proofErr w:type="spellStart"/>
      <w:r>
        <w:rPr>
          <w:rFonts w:ascii="Times New Roman" w:hAnsi="Times New Roman" w:cs="Times New Roman"/>
        </w:rPr>
        <w:t>Cartuja</w:t>
      </w:r>
      <w:proofErr w:type="spellEnd"/>
      <w:r>
        <w:rPr>
          <w:rFonts w:ascii="Times New Roman" w:hAnsi="Times New Roman" w:cs="Times New Roman"/>
        </w:rPr>
        <w:t xml:space="preserve">, 41092, </w:t>
      </w:r>
      <w:proofErr w:type="spellStart"/>
      <w:r>
        <w:rPr>
          <w:rFonts w:ascii="Times New Roman" w:hAnsi="Times New Roman" w:cs="Times New Roman"/>
        </w:rPr>
        <w:t>Sevilla</w:t>
      </w:r>
      <w:proofErr w:type="spellEnd"/>
      <w:r>
        <w:rPr>
          <w:rFonts w:ascii="Times New Roman" w:hAnsi="Times New Roman" w:cs="Times New Roman"/>
        </w:rPr>
        <w:t>, Spain</w:t>
      </w:r>
    </w:p>
    <w:p w14:paraId="34DD1305" w14:textId="77777777" w:rsidR="00462D3E" w:rsidRDefault="00462D3E" w:rsidP="00462D3E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462D3E">
        <w:rPr>
          <w:rFonts w:ascii="Times New Roman" w:hAnsi="Times New Roman" w:cs="Times New Roman"/>
          <w:color w:val="auto"/>
          <w:sz w:val="24"/>
          <w:szCs w:val="24"/>
        </w:rPr>
        <w:t>Supplementary material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202F6742" w14:textId="77777777" w:rsidR="00462D3E" w:rsidRPr="00462D3E" w:rsidRDefault="00462D3E" w:rsidP="00462D3E">
      <w:pPr>
        <w:pStyle w:val="BodyText"/>
      </w:pPr>
    </w:p>
    <w:p w14:paraId="55990A8B" w14:textId="3110A685" w:rsidR="0043645E" w:rsidRPr="00B918AC" w:rsidRDefault="00B33881" w:rsidP="0043645E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6D0F81B" wp14:editId="569966AC">
            <wp:extent cx="3200188" cy="59436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1.tif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49" cy="594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5FD8" w14:textId="77777777" w:rsidR="0043645E" w:rsidRPr="00B918AC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  <w:b/>
        </w:rPr>
        <w:t>Figure S1.</w:t>
      </w:r>
      <w:r w:rsidRPr="00B918AC">
        <w:rPr>
          <w:rFonts w:ascii="Times New Roman" w:hAnsi="Times New Roman" w:cs="Times New Roman"/>
        </w:rPr>
        <w:t xml:space="preserve"> Accumulation curves of pollinator, plant and plant-pollinator link richness with increasing sampling effort up to 100% sample coverage. Solid lines and points indicate observed richness while dashed lines show expected richness at increasing sample size, (i.e., extrapolated).</w:t>
      </w:r>
    </w:p>
    <w:p w14:paraId="2007CA25" w14:textId="77777777" w:rsidR="0043645E" w:rsidRPr="00B918AC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  <w:noProof/>
        </w:rPr>
        <w:drawing>
          <wp:inline distT="0" distB="0" distL="0" distR="0" wp14:anchorId="2221DD6B" wp14:editId="08380CB2">
            <wp:extent cx="4876800" cy="3657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per_round2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2BDD6" w14:textId="77777777" w:rsidR="0043645E" w:rsidRPr="00B918AC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  <w:b/>
        </w:rPr>
        <w:t>Figure S2.</w:t>
      </w:r>
      <w:r w:rsidRPr="00B918AC">
        <w:rPr>
          <w:rFonts w:ascii="Times New Roman" w:hAnsi="Times New Roman" w:cs="Times New Roman"/>
        </w:rPr>
        <w:t xml:space="preserve"> Partial residual plots showing the effect of the total number of pollinator visits received at the community level on the average fruit weight. Dots represent average </w:t>
      </w:r>
      <w:proofErr w:type="spellStart"/>
      <w:r w:rsidRPr="00B918AC">
        <w:rPr>
          <w:rFonts w:ascii="Times New Roman" w:hAnsi="Times New Roman" w:cs="Times New Roman"/>
        </w:rPr>
        <w:t>vaues</w:t>
      </w:r>
      <w:proofErr w:type="spellEnd"/>
      <w:r w:rsidRPr="00B918AC">
        <w:rPr>
          <w:rFonts w:ascii="Times New Roman" w:hAnsi="Times New Roman" w:cs="Times New Roman"/>
        </w:rPr>
        <w:t xml:space="preserve"> at the level of the community for all plant species considered (N=16 sites).</w:t>
      </w:r>
    </w:p>
    <w:p w14:paraId="4699B720" w14:textId="77777777" w:rsidR="0043645E" w:rsidRPr="00B918AC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  <w:noProof/>
        </w:rPr>
        <w:drawing>
          <wp:inline distT="0" distB="0" distL="0" distR="0" wp14:anchorId="694BAC54" wp14:editId="171EFE0A">
            <wp:extent cx="5334000" cy="33337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per_round2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30E2F" w14:textId="4560779A" w:rsidR="00B33881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  <w:r w:rsidRPr="00B918AC">
        <w:rPr>
          <w:rFonts w:ascii="Times New Roman" w:hAnsi="Times New Roman" w:cs="Times New Roman"/>
          <w:b/>
        </w:rPr>
        <w:t>Figure S3.</w:t>
      </w:r>
      <w:r w:rsidRPr="00B918AC">
        <w:rPr>
          <w:rFonts w:ascii="Times New Roman" w:hAnsi="Times New Roman" w:cs="Times New Roman"/>
        </w:rPr>
        <w:t xml:space="preserve"> Partial residual plots showing the effect of </w:t>
      </w:r>
      <w:proofErr w:type="gramStart"/>
      <w:r w:rsidRPr="00B918AC">
        <w:rPr>
          <w:rFonts w:ascii="Times New Roman" w:hAnsi="Times New Roman" w:cs="Times New Roman"/>
        </w:rPr>
        <w:t xml:space="preserve">the </w:t>
      </w:r>
      <w:proofErr w:type="spellStart"/>
      <w:r w:rsidRPr="00B918AC">
        <w:rPr>
          <w:rFonts w:ascii="Times New Roman" w:hAnsi="Times New Roman" w:cs="Times New Roman"/>
        </w:rPr>
        <w:t>the</w:t>
      </w:r>
      <w:proofErr w:type="spellEnd"/>
      <w:proofErr w:type="gramEnd"/>
      <w:r w:rsidRPr="00B918AC">
        <w:rPr>
          <w:rFonts w:ascii="Times New Roman" w:hAnsi="Times New Roman" w:cs="Times New Roman"/>
        </w:rPr>
        <w:t xml:space="preserve"> diversity of pollinators and the total number of pollinator visits received at the community level on the average seed weight. Dots represent average </w:t>
      </w:r>
      <w:proofErr w:type="spellStart"/>
      <w:r w:rsidRPr="00B918AC">
        <w:rPr>
          <w:rFonts w:ascii="Times New Roman" w:hAnsi="Times New Roman" w:cs="Times New Roman"/>
        </w:rPr>
        <w:t>vaues</w:t>
      </w:r>
      <w:proofErr w:type="spellEnd"/>
      <w:r w:rsidRPr="00B918AC">
        <w:rPr>
          <w:rFonts w:ascii="Times New Roman" w:hAnsi="Times New Roman" w:cs="Times New Roman"/>
        </w:rPr>
        <w:t xml:space="preserve"> at the level of the community for all plant species considered (N=16 sites).</w:t>
      </w:r>
    </w:p>
    <w:p w14:paraId="20D93812" w14:textId="77777777" w:rsidR="00B33881" w:rsidRDefault="00B3388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0E1E6D0" w14:textId="77777777" w:rsidR="0043645E" w:rsidRPr="00B918AC" w:rsidRDefault="0043645E" w:rsidP="0043645E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0013E676" w14:textId="77777777" w:rsidR="0043645E" w:rsidRPr="00B33881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B33881">
        <w:rPr>
          <w:rFonts w:ascii="Times New Roman" w:hAnsi="Times New Roman" w:cs="Times New Roman"/>
          <w:b/>
          <w:i w:val="0"/>
        </w:rPr>
        <w:t>Table S1.</w:t>
      </w:r>
      <w:r w:rsidRPr="00B33881">
        <w:rPr>
          <w:rFonts w:ascii="Times New Roman" w:hAnsi="Times New Roman" w:cs="Times New Roman"/>
          <w:i w:val="0"/>
        </w:rPr>
        <w:t xml:space="preserve"> </w:t>
      </w:r>
      <w:commentRangeStart w:id="0"/>
      <w:r w:rsidRPr="00B33881">
        <w:rPr>
          <w:rFonts w:ascii="Times New Roman" w:hAnsi="Times New Roman" w:cs="Times New Roman"/>
          <w:i w:val="0"/>
        </w:rPr>
        <w:t>Number</w:t>
      </w:r>
      <w:commentRangeEnd w:id="0"/>
      <w:r w:rsidR="00B33881">
        <w:rPr>
          <w:rStyle w:val="CommentReference"/>
          <w:i w:val="0"/>
        </w:rPr>
        <w:commentReference w:id="0"/>
      </w:r>
      <w:r w:rsidRPr="00B33881">
        <w:rPr>
          <w:rFonts w:ascii="Times New Roman" w:hAnsi="Times New Roman" w:cs="Times New Roman"/>
          <w:i w:val="0"/>
        </w:rPr>
        <w:t xml:space="preserve"> of species sampled at each site.</w:t>
      </w:r>
    </w:p>
    <w:tbl>
      <w:tblPr>
        <w:tblW w:w="0" w:type="pct"/>
        <w:tblLook w:val="07E0" w:firstRow="1" w:lastRow="1" w:firstColumn="1" w:lastColumn="1" w:noHBand="1" w:noVBand="1"/>
        <w:tblCaption w:val="Table S1. Number of species sampled at each site."/>
      </w:tblPr>
      <w:tblGrid>
        <w:gridCol w:w="2216"/>
        <w:gridCol w:w="2556"/>
      </w:tblGrid>
      <w:tr w:rsidR="0043645E" w:rsidRPr="00B918AC" w14:paraId="35147879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CF7F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2647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Number of plant species</w:t>
            </w:r>
          </w:p>
        </w:tc>
      </w:tr>
      <w:tr w:rsidR="0043645E" w:rsidRPr="00B918AC" w14:paraId="59983D8F" w14:textId="77777777" w:rsidTr="00745E9B">
        <w:tc>
          <w:tcPr>
            <w:tcW w:w="0" w:type="auto"/>
          </w:tcPr>
          <w:p w14:paraId="6D5E826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5DBDE8C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3D0896FA" w14:textId="77777777" w:rsidTr="00745E9B">
        <w:tc>
          <w:tcPr>
            <w:tcW w:w="0" w:type="auto"/>
          </w:tcPr>
          <w:p w14:paraId="407E8F4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524BB26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7B1F16EE" w14:textId="77777777" w:rsidTr="00745E9B">
        <w:tc>
          <w:tcPr>
            <w:tcW w:w="0" w:type="auto"/>
          </w:tcPr>
          <w:p w14:paraId="0D94C21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1EE610C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14A57B42" w14:textId="77777777" w:rsidTr="00745E9B">
        <w:tc>
          <w:tcPr>
            <w:tcW w:w="0" w:type="auto"/>
          </w:tcPr>
          <w:p w14:paraId="72BFAAD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3E09AFA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5D15D6E0" w14:textId="77777777" w:rsidTr="00745E9B">
        <w:tc>
          <w:tcPr>
            <w:tcW w:w="0" w:type="auto"/>
          </w:tcPr>
          <w:p w14:paraId="2B764CA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inar</w:t>
            </w:r>
            <w:proofErr w:type="spellEnd"/>
          </w:p>
        </w:tc>
        <w:tc>
          <w:tcPr>
            <w:tcW w:w="0" w:type="auto"/>
          </w:tcPr>
          <w:p w14:paraId="7468371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</w:t>
            </w:r>
          </w:p>
        </w:tc>
      </w:tr>
      <w:tr w:rsidR="0043645E" w:rsidRPr="00B918AC" w14:paraId="45980FA1" w14:textId="77777777" w:rsidTr="00745E9B">
        <w:tc>
          <w:tcPr>
            <w:tcW w:w="0" w:type="auto"/>
          </w:tcPr>
          <w:p w14:paraId="29E13CB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0" w:type="auto"/>
          </w:tcPr>
          <w:p w14:paraId="40E2530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7F5174AB" w14:textId="77777777" w:rsidTr="00745E9B">
        <w:tc>
          <w:tcPr>
            <w:tcW w:w="0" w:type="auto"/>
          </w:tcPr>
          <w:p w14:paraId="759C766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0E76D18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7E368B77" w14:textId="77777777" w:rsidTr="00745E9B">
        <w:tc>
          <w:tcPr>
            <w:tcW w:w="0" w:type="auto"/>
          </w:tcPr>
          <w:p w14:paraId="72F5C6A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59D291F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1F6F82A1" w14:textId="77777777" w:rsidTr="00745E9B">
        <w:tc>
          <w:tcPr>
            <w:tcW w:w="0" w:type="auto"/>
          </w:tcPr>
          <w:p w14:paraId="0D91532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1B301A5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77D1E117" w14:textId="77777777" w:rsidTr="00745E9B">
        <w:tc>
          <w:tcPr>
            <w:tcW w:w="0" w:type="auto"/>
          </w:tcPr>
          <w:p w14:paraId="13F31A1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703D397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4782E747" w14:textId="77777777" w:rsidTr="00745E9B">
        <w:tc>
          <w:tcPr>
            <w:tcW w:w="0" w:type="auto"/>
          </w:tcPr>
          <w:p w14:paraId="49B53A5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488C401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0B5E7A4B" w14:textId="77777777" w:rsidTr="00745E9B">
        <w:tc>
          <w:tcPr>
            <w:tcW w:w="0" w:type="auto"/>
          </w:tcPr>
          <w:p w14:paraId="03EF687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128820C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0226452C" w14:textId="77777777" w:rsidTr="00745E9B">
        <w:tc>
          <w:tcPr>
            <w:tcW w:w="0" w:type="auto"/>
          </w:tcPr>
          <w:p w14:paraId="4286365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31E03A3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357C8DB7" w14:textId="77777777" w:rsidTr="00745E9B">
        <w:tc>
          <w:tcPr>
            <w:tcW w:w="0" w:type="auto"/>
          </w:tcPr>
          <w:p w14:paraId="11385FC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3ABE66D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66BBE461" w14:textId="77777777" w:rsidTr="00745E9B">
        <w:tc>
          <w:tcPr>
            <w:tcW w:w="0" w:type="auto"/>
          </w:tcPr>
          <w:p w14:paraId="06557B2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este</w:t>
            </w:r>
            <w:proofErr w:type="spellEnd"/>
          </w:p>
        </w:tc>
        <w:tc>
          <w:tcPr>
            <w:tcW w:w="0" w:type="auto"/>
          </w:tcPr>
          <w:p w14:paraId="186145B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</w:t>
            </w:r>
          </w:p>
        </w:tc>
      </w:tr>
      <w:tr w:rsidR="0043645E" w:rsidRPr="00B918AC" w14:paraId="09606929" w14:textId="77777777" w:rsidTr="00745E9B">
        <w:tc>
          <w:tcPr>
            <w:tcW w:w="0" w:type="auto"/>
          </w:tcPr>
          <w:p w14:paraId="51353CD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026C21F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</w:tbl>
    <w:p w14:paraId="2E855963" w14:textId="77777777" w:rsidR="00B33881" w:rsidRDefault="00B33881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6ED31911" w14:textId="77777777" w:rsidR="00B33881" w:rsidRDefault="00B33881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52AF0E9B" w14:textId="4CC2F8E4" w:rsidR="0043645E" w:rsidRPr="00B33881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B33881">
        <w:rPr>
          <w:rFonts w:ascii="Times New Roman" w:hAnsi="Times New Roman" w:cs="Times New Roman"/>
          <w:b/>
          <w:i w:val="0"/>
        </w:rPr>
        <w:t>Table S2.</w:t>
      </w:r>
      <w:r w:rsidRPr="00B33881">
        <w:rPr>
          <w:rFonts w:ascii="Times New Roman" w:hAnsi="Times New Roman" w:cs="Times New Roman"/>
          <w:i w:val="0"/>
        </w:rPr>
        <w:t xml:space="preserve"> Number of individuals per plant species sampled at each site.</w:t>
      </w:r>
    </w:p>
    <w:tbl>
      <w:tblPr>
        <w:tblW w:w="0" w:type="pct"/>
        <w:tblLook w:val="07E0" w:firstRow="1" w:lastRow="1" w:firstColumn="1" w:lastColumn="1" w:noHBand="1" w:noVBand="1"/>
        <w:tblCaption w:val="Table S2. Number of individuals per plant species sampled at each site."/>
      </w:tblPr>
      <w:tblGrid>
        <w:gridCol w:w="2216"/>
        <w:gridCol w:w="2516"/>
        <w:gridCol w:w="2390"/>
      </w:tblGrid>
      <w:tr w:rsidR="0043645E" w:rsidRPr="00B918AC" w14:paraId="3BC41DB7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0306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DEDE9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Plant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E905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Number of individuals</w:t>
            </w:r>
          </w:p>
        </w:tc>
      </w:tr>
      <w:tr w:rsidR="0043645E" w:rsidRPr="00B918AC" w14:paraId="314413A2" w14:textId="77777777" w:rsidTr="00745E9B">
        <w:tc>
          <w:tcPr>
            <w:tcW w:w="0" w:type="auto"/>
          </w:tcPr>
          <w:p w14:paraId="6DB4D39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4D26271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nchus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zurea</w:t>
            </w:r>
            <w:proofErr w:type="spellEnd"/>
          </w:p>
        </w:tc>
        <w:tc>
          <w:tcPr>
            <w:tcW w:w="0" w:type="auto"/>
          </w:tcPr>
          <w:p w14:paraId="4BB6721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6FA340A7" w14:textId="77777777" w:rsidTr="00745E9B">
        <w:tc>
          <w:tcPr>
            <w:tcW w:w="0" w:type="auto"/>
          </w:tcPr>
          <w:p w14:paraId="1BB1EC9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13CD51C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46C7876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0B8651A8" w14:textId="77777777" w:rsidTr="00745E9B">
        <w:tc>
          <w:tcPr>
            <w:tcW w:w="0" w:type="auto"/>
          </w:tcPr>
          <w:p w14:paraId="64F441A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098673D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0615C07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1F24463D" w14:textId="77777777" w:rsidTr="00745E9B">
        <w:tc>
          <w:tcPr>
            <w:tcW w:w="0" w:type="auto"/>
          </w:tcPr>
          <w:p w14:paraId="3AF7502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3CC9E15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27D7DC1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57494B61" w14:textId="77777777" w:rsidTr="00745E9B">
        <w:tc>
          <w:tcPr>
            <w:tcW w:w="0" w:type="auto"/>
          </w:tcPr>
          <w:p w14:paraId="4DA755B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2791541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traga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usitanicus</w:t>
            </w:r>
            <w:proofErr w:type="spellEnd"/>
          </w:p>
        </w:tc>
        <w:tc>
          <w:tcPr>
            <w:tcW w:w="0" w:type="auto"/>
          </w:tcPr>
          <w:p w14:paraId="0D537F5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4DD06B3E" w14:textId="77777777" w:rsidTr="00745E9B">
        <w:tc>
          <w:tcPr>
            <w:tcW w:w="0" w:type="auto"/>
          </w:tcPr>
          <w:p w14:paraId="31DD9E1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1E0751C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lbidus</w:t>
            </w:r>
            <w:proofErr w:type="spellEnd"/>
          </w:p>
        </w:tc>
        <w:tc>
          <w:tcPr>
            <w:tcW w:w="0" w:type="auto"/>
          </w:tcPr>
          <w:p w14:paraId="19D9A66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09E3D820" w14:textId="77777777" w:rsidTr="00745E9B">
        <w:tc>
          <w:tcPr>
            <w:tcW w:w="0" w:type="auto"/>
          </w:tcPr>
          <w:p w14:paraId="4FAF167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0AFDD77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4740540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3D72666D" w14:textId="77777777" w:rsidTr="00745E9B">
        <w:tc>
          <w:tcPr>
            <w:tcW w:w="0" w:type="auto"/>
          </w:tcPr>
          <w:p w14:paraId="04E6FFB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2CED033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1BA253B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762E26B1" w14:textId="77777777" w:rsidTr="00745E9B">
        <w:tc>
          <w:tcPr>
            <w:tcW w:w="0" w:type="auto"/>
          </w:tcPr>
          <w:p w14:paraId="68D0405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1841DE5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31FA9B8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9EAF361" w14:textId="77777777" w:rsidTr="00745E9B">
        <w:tc>
          <w:tcPr>
            <w:tcW w:w="0" w:type="auto"/>
          </w:tcPr>
          <w:p w14:paraId="638F568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0CF7473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05730DF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0A16A839" w14:textId="77777777" w:rsidTr="00745E9B">
        <w:tc>
          <w:tcPr>
            <w:tcW w:w="0" w:type="auto"/>
          </w:tcPr>
          <w:p w14:paraId="35878A6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2BD4A9A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187CE2D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52A69293" w14:textId="77777777" w:rsidTr="00745E9B">
        <w:tc>
          <w:tcPr>
            <w:tcW w:w="0" w:type="auto"/>
          </w:tcPr>
          <w:p w14:paraId="224057F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197A8C1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0D5D62D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2</w:t>
            </w:r>
          </w:p>
        </w:tc>
      </w:tr>
      <w:tr w:rsidR="0043645E" w:rsidRPr="00B918AC" w14:paraId="1AE18730" w14:textId="77777777" w:rsidTr="00745E9B">
        <w:tc>
          <w:tcPr>
            <w:tcW w:w="0" w:type="auto"/>
          </w:tcPr>
          <w:p w14:paraId="5B51E68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7005635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19C0F77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40A6BC13" w14:textId="77777777" w:rsidTr="00745E9B">
        <w:tc>
          <w:tcPr>
            <w:tcW w:w="0" w:type="auto"/>
          </w:tcPr>
          <w:p w14:paraId="590C0DC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3E7AA21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01A8B7F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B77DF31" w14:textId="77777777" w:rsidTr="00745E9B">
        <w:tc>
          <w:tcPr>
            <w:tcW w:w="0" w:type="auto"/>
          </w:tcPr>
          <w:p w14:paraId="5789FEF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64073BC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048CDFF1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5B749377" w14:textId="77777777" w:rsidTr="00745E9B">
        <w:tc>
          <w:tcPr>
            <w:tcW w:w="0" w:type="auto"/>
          </w:tcPr>
          <w:p w14:paraId="30BA2EF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71A7D31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4E5985F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236E9C13" w14:textId="77777777" w:rsidTr="00745E9B">
        <w:tc>
          <w:tcPr>
            <w:tcW w:w="0" w:type="auto"/>
          </w:tcPr>
          <w:p w14:paraId="224A346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13C9ADD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3B1EB0B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31A01CBE" w14:textId="77777777" w:rsidTr="00745E9B">
        <w:tc>
          <w:tcPr>
            <w:tcW w:w="0" w:type="auto"/>
          </w:tcPr>
          <w:p w14:paraId="656649D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202B74C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ibanotis</w:t>
            </w:r>
            <w:proofErr w:type="spellEnd"/>
          </w:p>
        </w:tc>
        <w:tc>
          <w:tcPr>
            <w:tcW w:w="0" w:type="auto"/>
          </w:tcPr>
          <w:p w14:paraId="3E2BCE8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417D1F72" w14:textId="77777777" w:rsidTr="00745E9B">
        <w:tc>
          <w:tcPr>
            <w:tcW w:w="0" w:type="auto"/>
          </w:tcPr>
          <w:p w14:paraId="667B61D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2666480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ibanotis</w:t>
            </w:r>
            <w:proofErr w:type="spellEnd"/>
          </w:p>
        </w:tc>
        <w:tc>
          <w:tcPr>
            <w:tcW w:w="0" w:type="auto"/>
          </w:tcPr>
          <w:p w14:paraId="3CE53DB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39083F2A" w14:textId="77777777" w:rsidTr="00745E9B">
        <w:tc>
          <w:tcPr>
            <w:tcW w:w="0" w:type="auto"/>
          </w:tcPr>
          <w:p w14:paraId="782C385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53798EC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monspeliensis</w:t>
            </w:r>
            <w:proofErr w:type="spellEnd"/>
          </w:p>
        </w:tc>
        <w:tc>
          <w:tcPr>
            <w:tcW w:w="0" w:type="auto"/>
          </w:tcPr>
          <w:p w14:paraId="7968802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7186F5D2" w14:textId="77777777" w:rsidTr="00745E9B">
        <w:tc>
          <w:tcPr>
            <w:tcW w:w="0" w:type="auto"/>
          </w:tcPr>
          <w:p w14:paraId="0C6C0BB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2809728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0D7C384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440364A8" w14:textId="77777777" w:rsidTr="00745E9B">
        <w:tc>
          <w:tcPr>
            <w:tcW w:w="0" w:type="auto"/>
          </w:tcPr>
          <w:p w14:paraId="61915BD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207C5BB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5DD809F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0B32495A" w14:textId="77777777" w:rsidTr="00745E9B">
        <w:tc>
          <w:tcPr>
            <w:tcW w:w="0" w:type="auto"/>
          </w:tcPr>
          <w:p w14:paraId="51395AA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20574F1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50814B4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7C006BED" w14:textId="77777777" w:rsidTr="00745E9B">
        <w:tc>
          <w:tcPr>
            <w:tcW w:w="0" w:type="auto"/>
          </w:tcPr>
          <w:p w14:paraId="2334B1A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379010B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2CDED79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5B4ADEA1" w14:textId="77777777" w:rsidTr="00745E9B">
        <w:tc>
          <w:tcPr>
            <w:tcW w:w="0" w:type="auto"/>
          </w:tcPr>
          <w:p w14:paraId="3739614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2F55B62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0639324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2822D8CD" w14:textId="77777777" w:rsidTr="00745E9B">
        <w:tc>
          <w:tcPr>
            <w:tcW w:w="0" w:type="auto"/>
          </w:tcPr>
          <w:p w14:paraId="624BA49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0AF660D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28ED069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151BC0EB" w14:textId="77777777" w:rsidTr="00745E9B">
        <w:tc>
          <w:tcPr>
            <w:tcW w:w="0" w:type="auto"/>
          </w:tcPr>
          <w:p w14:paraId="5BE3F34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52F9F87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5ABCB94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37075694" w14:textId="77777777" w:rsidTr="00745E9B">
        <w:tc>
          <w:tcPr>
            <w:tcW w:w="0" w:type="auto"/>
          </w:tcPr>
          <w:p w14:paraId="64C4A3B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66CA04C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6F269AA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4C64CCB" w14:textId="77777777" w:rsidTr="00745E9B">
        <w:tc>
          <w:tcPr>
            <w:tcW w:w="0" w:type="auto"/>
          </w:tcPr>
          <w:p w14:paraId="2F912CE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6F7387A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3E2822A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7A41A6DD" w14:textId="77777777" w:rsidTr="00745E9B">
        <w:tc>
          <w:tcPr>
            <w:tcW w:w="0" w:type="auto"/>
          </w:tcPr>
          <w:p w14:paraId="667CBF5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este</w:t>
            </w:r>
            <w:proofErr w:type="spellEnd"/>
          </w:p>
        </w:tc>
        <w:tc>
          <w:tcPr>
            <w:tcW w:w="0" w:type="auto"/>
          </w:tcPr>
          <w:p w14:paraId="5AC5644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61A4619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7A5D1AA1" w14:textId="77777777" w:rsidTr="00745E9B">
        <w:tc>
          <w:tcPr>
            <w:tcW w:w="0" w:type="auto"/>
          </w:tcPr>
          <w:p w14:paraId="43AB5C8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200984C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2837A90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1319465A" w14:textId="77777777" w:rsidTr="00745E9B">
        <w:tc>
          <w:tcPr>
            <w:tcW w:w="0" w:type="auto"/>
          </w:tcPr>
          <w:p w14:paraId="60D39A8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30DD346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312FD55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107DC1DB" w14:textId="77777777" w:rsidTr="00745E9B">
        <w:tc>
          <w:tcPr>
            <w:tcW w:w="0" w:type="auto"/>
          </w:tcPr>
          <w:p w14:paraId="4BAC9DF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3834300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4523FBC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14B9B440" w14:textId="77777777" w:rsidTr="00745E9B">
        <w:tc>
          <w:tcPr>
            <w:tcW w:w="0" w:type="auto"/>
          </w:tcPr>
          <w:p w14:paraId="43829E8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0507EB0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1BCFFA1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61477FE8" w14:textId="77777777" w:rsidTr="00745E9B">
        <w:tc>
          <w:tcPr>
            <w:tcW w:w="0" w:type="auto"/>
          </w:tcPr>
          <w:p w14:paraId="3344ACB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6CA24AB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2919E3D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0A185A7B" w14:textId="77777777" w:rsidTr="00745E9B">
        <w:tc>
          <w:tcPr>
            <w:tcW w:w="0" w:type="auto"/>
          </w:tcPr>
          <w:p w14:paraId="0F02D35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7A72148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058994A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3523BA44" w14:textId="77777777" w:rsidTr="00745E9B">
        <w:tc>
          <w:tcPr>
            <w:tcW w:w="0" w:type="auto"/>
          </w:tcPr>
          <w:p w14:paraId="6353E0A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23DF04F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3DCE79C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7B0309ED" w14:textId="77777777" w:rsidTr="00745E9B">
        <w:tc>
          <w:tcPr>
            <w:tcW w:w="0" w:type="auto"/>
          </w:tcPr>
          <w:p w14:paraId="36AD81C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3959205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2B3A6A0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21AD980B" w14:textId="77777777" w:rsidTr="00745E9B">
        <w:tc>
          <w:tcPr>
            <w:tcW w:w="0" w:type="auto"/>
          </w:tcPr>
          <w:p w14:paraId="3EA0B27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35EAA83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06450A6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1F3BEE7D" w14:textId="77777777" w:rsidTr="00745E9B">
        <w:tc>
          <w:tcPr>
            <w:tcW w:w="0" w:type="auto"/>
          </w:tcPr>
          <w:p w14:paraId="1BAEAA6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16CCD59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4B29D77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3F0A62E0" w14:textId="77777777" w:rsidTr="00745E9B">
        <w:tc>
          <w:tcPr>
            <w:tcW w:w="0" w:type="auto"/>
          </w:tcPr>
          <w:p w14:paraId="5938E75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771085D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4FEC807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4103FA3A" w14:textId="77777777" w:rsidTr="00745E9B">
        <w:tc>
          <w:tcPr>
            <w:tcW w:w="0" w:type="auto"/>
          </w:tcPr>
          <w:p w14:paraId="0C8003F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262402D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4E8E37E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50821839" w14:textId="77777777" w:rsidTr="00745E9B">
        <w:tc>
          <w:tcPr>
            <w:tcW w:w="0" w:type="auto"/>
          </w:tcPr>
          <w:p w14:paraId="50A3645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274CBB8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45C277F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2D9292E8" w14:textId="77777777" w:rsidTr="00745E9B">
        <w:tc>
          <w:tcPr>
            <w:tcW w:w="0" w:type="auto"/>
          </w:tcPr>
          <w:p w14:paraId="29E8317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4BBDF47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5157BA4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6AE20E61" w14:textId="77777777" w:rsidTr="00745E9B">
        <w:tc>
          <w:tcPr>
            <w:tcW w:w="0" w:type="auto"/>
          </w:tcPr>
          <w:p w14:paraId="6B1AA8F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78D01D8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6308FD1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6C37F13F" w14:textId="77777777" w:rsidTr="00745E9B">
        <w:tc>
          <w:tcPr>
            <w:tcW w:w="0" w:type="auto"/>
          </w:tcPr>
          <w:p w14:paraId="7D4E93D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4A89F7C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29F30C9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7A461A63" w14:textId="77777777" w:rsidTr="00745E9B">
        <w:tc>
          <w:tcPr>
            <w:tcW w:w="0" w:type="auto"/>
          </w:tcPr>
          <w:p w14:paraId="392EF4A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596C5A6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2CD4C99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2BA175CA" w14:textId="77777777" w:rsidTr="00745E9B">
        <w:tc>
          <w:tcPr>
            <w:tcW w:w="0" w:type="auto"/>
          </w:tcPr>
          <w:p w14:paraId="6E6F502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3F63FD9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7A04F7C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5D91C811" w14:textId="77777777" w:rsidTr="00745E9B">
        <w:tc>
          <w:tcPr>
            <w:tcW w:w="0" w:type="auto"/>
          </w:tcPr>
          <w:p w14:paraId="6C3095B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1EED0E7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0751861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7D18DDA8" w14:textId="77777777" w:rsidTr="00745E9B">
        <w:tc>
          <w:tcPr>
            <w:tcW w:w="0" w:type="auto"/>
          </w:tcPr>
          <w:p w14:paraId="3CB5185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0A742F4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264696E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3ED73103" w14:textId="77777777" w:rsidTr="00745E9B">
        <w:tc>
          <w:tcPr>
            <w:tcW w:w="0" w:type="auto"/>
          </w:tcPr>
          <w:p w14:paraId="3DFC74E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191CEFE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hlomi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urpurea</w:t>
            </w:r>
            <w:proofErr w:type="spellEnd"/>
          </w:p>
        </w:tc>
        <w:tc>
          <w:tcPr>
            <w:tcW w:w="0" w:type="auto"/>
          </w:tcPr>
          <w:p w14:paraId="062B1BD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461CFBDE" w14:textId="77777777" w:rsidTr="00745E9B">
        <w:tc>
          <w:tcPr>
            <w:tcW w:w="0" w:type="auto"/>
          </w:tcPr>
          <w:p w14:paraId="6080253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2F219D9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etam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phaerocarpa</w:t>
            </w:r>
            <w:proofErr w:type="spellEnd"/>
          </w:p>
        </w:tc>
        <w:tc>
          <w:tcPr>
            <w:tcW w:w="0" w:type="auto"/>
          </w:tcPr>
          <w:p w14:paraId="37A8143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</w:t>
            </w:r>
          </w:p>
        </w:tc>
      </w:tr>
      <w:tr w:rsidR="0043645E" w:rsidRPr="00B918AC" w14:paraId="27B1BF52" w14:textId="77777777" w:rsidTr="00745E9B">
        <w:tc>
          <w:tcPr>
            <w:tcW w:w="0" w:type="auto"/>
          </w:tcPr>
          <w:p w14:paraId="60F744B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0914353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674A47C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147913A9" w14:textId="77777777" w:rsidTr="00745E9B">
        <w:tc>
          <w:tcPr>
            <w:tcW w:w="0" w:type="auto"/>
          </w:tcPr>
          <w:p w14:paraId="69056E9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106FE9A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3064576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6C8134C" w14:textId="77777777" w:rsidTr="00745E9B">
        <w:tc>
          <w:tcPr>
            <w:tcW w:w="0" w:type="auto"/>
          </w:tcPr>
          <w:p w14:paraId="03F3F1B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inar</w:t>
            </w:r>
            <w:proofErr w:type="spellEnd"/>
          </w:p>
        </w:tc>
        <w:tc>
          <w:tcPr>
            <w:tcW w:w="0" w:type="auto"/>
          </w:tcPr>
          <w:p w14:paraId="408BEF1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53600C6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0DF9F4C8" w14:textId="77777777" w:rsidTr="00745E9B">
        <w:tc>
          <w:tcPr>
            <w:tcW w:w="0" w:type="auto"/>
          </w:tcPr>
          <w:p w14:paraId="6499229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0" w:type="auto"/>
          </w:tcPr>
          <w:p w14:paraId="61D044A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0DE7BAE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CB7C4C3" w14:textId="77777777" w:rsidTr="00745E9B">
        <w:tc>
          <w:tcPr>
            <w:tcW w:w="0" w:type="auto"/>
          </w:tcPr>
          <w:p w14:paraId="49304D5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5D149EC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7B1D439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70A9903D" w14:textId="77777777" w:rsidTr="00745E9B">
        <w:tc>
          <w:tcPr>
            <w:tcW w:w="0" w:type="auto"/>
          </w:tcPr>
          <w:p w14:paraId="210447E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3C4650D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70971FB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</w:t>
            </w:r>
          </w:p>
        </w:tc>
      </w:tr>
      <w:tr w:rsidR="0043645E" w:rsidRPr="00B918AC" w14:paraId="355AE457" w14:textId="77777777" w:rsidTr="00745E9B">
        <w:tc>
          <w:tcPr>
            <w:tcW w:w="0" w:type="auto"/>
          </w:tcPr>
          <w:p w14:paraId="340F7AA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50E15AA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7060319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172339EF" w14:textId="77777777" w:rsidTr="00745E9B">
        <w:tc>
          <w:tcPr>
            <w:tcW w:w="0" w:type="auto"/>
          </w:tcPr>
          <w:p w14:paraId="7AF6B4E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6586A67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79ADAF1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1C4D10C8" w14:textId="77777777" w:rsidTr="00745E9B">
        <w:tc>
          <w:tcPr>
            <w:tcW w:w="0" w:type="auto"/>
          </w:tcPr>
          <w:p w14:paraId="3D72565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0" w:type="auto"/>
          </w:tcPr>
          <w:p w14:paraId="66685E7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Spart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junceum</w:t>
            </w:r>
            <w:proofErr w:type="spellEnd"/>
          </w:p>
        </w:tc>
        <w:tc>
          <w:tcPr>
            <w:tcW w:w="0" w:type="auto"/>
          </w:tcPr>
          <w:p w14:paraId="4CFCE0E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633FB9E2" w14:textId="77777777" w:rsidTr="00745E9B">
        <w:tc>
          <w:tcPr>
            <w:tcW w:w="0" w:type="auto"/>
          </w:tcPr>
          <w:p w14:paraId="53897CB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5C82F4F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Spart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junceum</w:t>
            </w:r>
            <w:proofErr w:type="spellEnd"/>
          </w:p>
        </w:tc>
        <w:tc>
          <w:tcPr>
            <w:tcW w:w="0" w:type="auto"/>
          </w:tcPr>
          <w:p w14:paraId="26FD6CB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7D0341A7" w14:textId="77777777" w:rsidTr="00745E9B">
        <w:tc>
          <w:tcPr>
            <w:tcW w:w="0" w:type="auto"/>
          </w:tcPr>
          <w:p w14:paraId="1ECB0F6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6F1AEFB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Teucr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ruticans</w:t>
            </w:r>
            <w:proofErr w:type="spellEnd"/>
          </w:p>
        </w:tc>
        <w:tc>
          <w:tcPr>
            <w:tcW w:w="0" w:type="auto"/>
          </w:tcPr>
          <w:p w14:paraId="776BC8C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699251C4" w14:textId="77777777" w:rsidTr="00745E9B">
        <w:tc>
          <w:tcPr>
            <w:tcW w:w="0" w:type="auto"/>
          </w:tcPr>
          <w:p w14:paraId="00FA942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2811CEE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lex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ustralis</w:t>
            </w:r>
            <w:proofErr w:type="spellEnd"/>
          </w:p>
        </w:tc>
        <w:tc>
          <w:tcPr>
            <w:tcW w:w="0" w:type="auto"/>
          </w:tcPr>
          <w:p w14:paraId="4E3BDCC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10E1A13F" w14:textId="77777777" w:rsidTr="00745E9B">
        <w:tc>
          <w:tcPr>
            <w:tcW w:w="0" w:type="auto"/>
          </w:tcPr>
          <w:p w14:paraId="2D57B1A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184751A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lex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ustralis</w:t>
            </w:r>
            <w:proofErr w:type="spellEnd"/>
          </w:p>
        </w:tc>
        <w:tc>
          <w:tcPr>
            <w:tcW w:w="0" w:type="auto"/>
          </w:tcPr>
          <w:p w14:paraId="03132791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</w:tbl>
    <w:p w14:paraId="3A814EA4" w14:textId="77777777" w:rsidR="00B33881" w:rsidRDefault="00B33881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1C64A40A" w14:textId="77777777" w:rsidR="00B33881" w:rsidRDefault="00B33881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3AF3B0E0" w14:textId="0DB2B8B5" w:rsidR="0043645E" w:rsidRPr="00B33881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B33881">
        <w:rPr>
          <w:rFonts w:ascii="Times New Roman" w:hAnsi="Times New Roman" w:cs="Times New Roman"/>
          <w:b/>
          <w:i w:val="0"/>
        </w:rPr>
        <w:t>Table S3.</w:t>
      </w:r>
      <w:r w:rsidRPr="00B33881">
        <w:rPr>
          <w:rFonts w:ascii="Times New Roman" w:hAnsi="Times New Roman" w:cs="Times New Roman"/>
          <w:i w:val="0"/>
        </w:rPr>
        <w:t xml:space="preserve"> Number of fruits per plant species sampled at each site.</w:t>
      </w:r>
    </w:p>
    <w:tbl>
      <w:tblPr>
        <w:tblW w:w="0" w:type="pct"/>
        <w:tblLook w:val="07E0" w:firstRow="1" w:lastRow="1" w:firstColumn="1" w:lastColumn="1" w:noHBand="1" w:noVBand="1"/>
        <w:tblCaption w:val="Table S3. Number of fruits per plant species sampled at each site."/>
      </w:tblPr>
      <w:tblGrid>
        <w:gridCol w:w="2216"/>
        <w:gridCol w:w="2516"/>
        <w:gridCol w:w="1830"/>
      </w:tblGrid>
      <w:tr w:rsidR="0043645E" w:rsidRPr="00B918AC" w14:paraId="29D9CA42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55AB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4FF8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Plant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CE0D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Number of fruits</w:t>
            </w:r>
          </w:p>
        </w:tc>
      </w:tr>
      <w:tr w:rsidR="0043645E" w:rsidRPr="00B918AC" w14:paraId="24A8E775" w14:textId="77777777" w:rsidTr="00745E9B">
        <w:tc>
          <w:tcPr>
            <w:tcW w:w="0" w:type="auto"/>
          </w:tcPr>
          <w:p w14:paraId="2331040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2A73F69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3DC75F8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2</w:t>
            </w:r>
          </w:p>
        </w:tc>
      </w:tr>
      <w:tr w:rsidR="0043645E" w:rsidRPr="00B918AC" w14:paraId="7F948DF2" w14:textId="77777777" w:rsidTr="00745E9B">
        <w:tc>
          <w:tcPr>
            <w:tcW w:w="0" w:type="auto"/>
          </w:tcPr>
          <w:p w14:paraId="7EC4416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4A0EEF3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39FB7A6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2FD8FF1D" w14:textId="77777777" w:rsidTr="00745E9B">
        <w:tc>
          <w:tcPr>
            <w:tcW w:w="0" w:type="auto"/>
          </w:tcPr>
          <w:p w14:paraId="011681C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577CF1A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6F4E748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5D660BB6" w14:textId="77777777" w:rsidTr="00745E9B">
        <w:tc>
          <w:tcPr>
            <w:tcW w:w="0" w:type="auto"/>
          </w:tcPr>
          <w:p w14:paraId="32BFCB7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0" w:type="auto"/>
          </w:tcPr>
          <w:p w14:paraId="02EE269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054C5BA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0D3060F3" w14:textId="77777777" w:rsidTr="00745E9B">
        <w:tc>
          <w:tcPr>
            <w:tcW w:w="0" w:type="auto"/>
          </w:tcPr>
          <w:p w14:paraId="2EDC2C5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4F9E9B8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12C0E57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5</w:t>
            </w:r>
          </w:p>
        </w:tc>
      </w:tr>
      <w:tr w:rsidR="0043645E" w:rsidRPr="00B918AC" w14:paraId="6B787E10" w14:textId="77777777" w:rsidTr="00745E9B">
        <w:tc>
          <w:tcPr>
            <w:tcW w:w="0" w:type="auto"/>
          </w:tcPr>
          <w:p w14:paraId="140405C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795E38F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2EBB88B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2</w:t>
            </w:r>
          </w:p>
        </w:tc>
      </w:tr>
      <w:tr w:rsidR="0043645E" w:rsidRPr="00B918AC" w14:paraId="3F2CA7CB" w14:textId="77777777" w:rsidTr="00745E9B">
        <w:tc>
          <w:tcPr>
            <w:tcW w:w="0" w:type="auto"/>
          </w:tcPr>
          <w:p w14:paraId="088924C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105393D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715AB05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4</w:t>
            </w:r>
          </w:p>
        </w:tc>
      </w:tr>
      <w:tr w:rsidR="0043645E" w:rsidRPr="00B918AC" w14:paraId="104B50B5" w14:textId="77777777" w:rsidTr="00745E9B">
        <w:tc>
          <w:tcPr>
            <w:tcW w:w="0" w:type="auto"/>
          </w:tcPr>
          <w:p w14:paraId="2F2DDFA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0DE9D96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5F45B55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3</w:t>
            </w:r>
          </w:p>
        </w:tc>
      </w:tr>
      <w:tr w:rsidR="0043645E" w:rsidRPr="00B918AC" w14:paraId="731C8B29" w14:textId="77777777" w:rsidTr="00745E9B">
        <w:tc>
          <w:tcPr>
            <w:tcW w:w="0" w:type="auto"/>
          </w:tcPr>
          <w:p w14:paraId="3463F1C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0" w:type="auto"/>
          </w:tcPr>
          <w:p w14:paraId="793EC70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lex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ustralis</w:t>
            </w:r>
            <w:proofErr w:type="spellEnd"/>
          </w:p>
        </w:tc>
        <w:tc>
          <w:tcPr>
            <w:tcW w:w="0" w:type="auto"/>
          </w:tcPr>
          <w:p w14:paraId="7865C3F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1</w:t>
            </w:r>
          </w:p>
        </w:tc>
      </w:tr>
      <w:tr w:rsidR="0043645E" w:rsidRPr="00B918AC" w14:paraId="63D5A2F0" w14:textId="77777777" w:rsidTr="00745E9B">
        <w:tc>
          <w:tcPr>
            <w:tcW w:w="0" w:type="auto"/>
          </w:tcPr>
          <w:p w14:paraId="2913A46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7196A44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3B2A60F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0A457D0C" w14:textId="77777777" w:rsidTr="00745E9B">
        <w:tc>
          <w:tcPr>
            <w:tcW w:w="0" w:type="auto"/>
          </w:tcPr>
          <w:p w14:paraId="15D8C38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37D1F2E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0C61429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05033FD7" w14:textId="77777777" w:rsidTr="00745E9B">
        <w:tc>
          <w:tcPr>
            <w:tcW w:w="0" w:type="auto"/>
          </w:tcPr>
          <w:p w14:paraId="26DADA1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34ECE4E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7F15DE6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08FB8F64" w14:textId="77777777" w:rsidTr="00745E9B">
        <w:tc>
          <w:tcPr>
            <w:tcW w:w="0" w:type="auto"/>
          </w:tcPr>
          <w:p w14:paraId="68B4C3C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79C80E6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0ADE309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3</w:t>
            </w:r>
          </w:p>
        </w:tc>
      </w:tr>
      <w:tr w:rsidR="0043645E" w:rsidRPr="00B918AC" w14:paraId="31D4AD12" w14:textId="77777777" w:rsidTr="00745E9B">
        <w:tc>
          <w:tcPr>
            <w:tcW w:w="0" w:type="auto"/>
          </w:tcPr>
          <w:p w14:paraId="35B8A41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077B685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245D7EC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3</w:t>
            </w:r>
          </w:p>
        </w:tc>
      </w:tr>
      <w:tr w:rsidR="0043645E" w:rsidRPr="00B918AC" w14:paraId="1D5D9626" w14:textId="77777777" w:rsidTr="00745E9B">
        <w:tc>
          <w:tcPr>
            <w:tcW w:w="0" w:type="auto"/>
          </w:tcPr>
          <w:p w14:paraId="4700682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0" w:type="auto"/>
          </w:tcPr>
          <w:p w14:paraId="75A8671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Teucr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ruticans</w:t>
            </w:r>
            <w:proofErr w:type="spellEnd"/>
          </w:p>
        </w:tc>
        <w:tc>
          <w:tcPr>
            <w:tcW w:w="0" w:type="auto"/>
          </w:tcPr>
          <w:p w14:paraId="588910F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6</w:t>
            </w:r>
          </w:p>
        </w:tc>
      </w:tr>
      <w:tr w:rsidR="0043645E" w:rsidRPr="00B918AC" w14:paraId="6C471A41" w14:textId="77777777" w:rsidTr="00745E9B">
        <w:tc>
          <w:tcPr>
            <w:tcW w:w="0" w:type="auto"/>
          </w:tcPr>
          <w:p w14:paraId="2A55FA4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3F6F8B2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traga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usitanicus</w:t>
            </w:r>
            <w:proofErr w:type="spellEnd"/>
          </w:p>
        </w:tc>
        <w:tc>
          <w:tcPr>
            <w:tcW w:w="0" w:type="auto"/>
          </w:tcPr>
          <w:p w14:paraId="353924D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607B1D5B" w14:textId="77777777" w:rsidTr="00745E9B">
        <w:tc>
          <w:tcPr>
            <w:tcW w:w="0" w:type="auto"/>
          </w:tcPr>
          <w:p w14:paraId="7EC71AC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375A7B1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lbidus</w:t>
            </w:r>
            <w:proofErr w:type="spellEnd"/>
          </w:p>
        </w:tc>
        <w:tc>
          <w:tcPr>
            <w:tcW w:w="0" w:type="auto"/>
          </w:tcPr>
          <w:p w14:paraId="2530E98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73E38C5F" w14:textId="77777777" w:rsidTr="00745E9B">
        <w:tc>
          <w:tcPr>
            <w:tcW w:w="0" w:type="auto"/>
          </w:tcPr>
          <w:p w14:paraId="6E2212E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2C3D43B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455BF56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1</w:t>
            </w:r>
          </w:p>
        </w:tc>
      </w:tr>
      <w:tr w:rsidR="0043645E" w:rsidRPr="00B918AC" w14:paraId="1E7D75BB" w14:textId="77777777" w:rsidTr="00745E9B">
        <w:tc>
          <w:tcPr>
            <w:tcW w:w="0" w:type="auto"/>
          </w:tcPr>
          <w:p w14:paraId="7B8D0BA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6D05CCB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128BF68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1</w:t>
            </w:r>
          </w:p>
        </w:tc>
      </w:tr>
      <w:tr w:rsidR="0043645E" w:rsidRPr="00B918AC" w14:paraId="7717FF39" w14:textId="77777777" w:rsidTr="00745E9B">
        <w:tc>
          <w:tcPr>
            <w:tcW w:w="0" w:type="auto"/>
          </w:tcPr>
          <w:p w14:paraId="4E1A54D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0" w:type="auto"/>
          </w:tcPr>
          <w:p w14:paraId="6336522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35FAF1B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6</w:t>
            </w:r>
          </w:p>
        </w:tc>
      </w:tr>
      <w:tr w:rsidR="0043645E" w:rsidRPr="00B918AC" w14:paraId="603DB0BE" w14:textId="77777777" w:rsidTr="00745E9B">
        <w:tc>
          <w:tcPr>
            <w:tcW w:w="0" w:type="auto"/>
          </w:tcPr>
          <w:p w14:paraId="6EA736A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inar</w:t>
            </w:r>
            <w:proofErr w:type="spellEnd"/>
          </w:p>
        </w:tc>
        <w:tc>
          <w:tcPr>
            <w:tcW w:w="0" w:type="auto"/>
          </w:tcPr>
          <w:p w14:paraId="1FE9663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5802031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3</w:t>
            </w:r>
          </w:p>
        </w:tc>
      </w:tr>
      <w:tr w:rsidR="0043645E" w:rsidRPr="00B918AC" w14:paraId="60E2236D" w14:textId="77777777" w:rsidTr="00745E9B">
        <w:tc>
          <w:tcPr>
            <w:tcW w:w="0" w:type="auto"/>
          </w:tcPr>
          <w:p w14:paraId="39B260F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0" w:type="auto"/>
          </w:tcPr>
          <w:p w14:paraId="0B3F75F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1C9D7D71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6</w:t>
            </w:r>
          </w:p>
        </w:tc>
      </w:tr>
      <w:tr w:rsidR="0043645E" w:rsidRPr="00B918AC" w14:paraId="4A4F67B2" w14:textId="77777777" w:rsidTr="00745E9B">
        <w:tc>
          <w:tcPr>
            <w:tcW w:w="0" w:type="auto"/>
          </w:tcPr>
          <w:p w14:paraId="5E76027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0" w:type="auto"/>
          </w:tcPr>
          <w:p w14:paraId="704937F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Spart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junceum</w:t>
            </w:r>
            <w:proofErr w:type="spellEnd"/>
          </w:p>
        </w:tc>
        <w:tc>
          <w:tcPr>
            <w:tcW w:w="0" w:type="auto"/>
          </w:tcPr>
          <w:p w14:paraId="43F5DDE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3</w:t>
            </w:r>
          </w:p>
        </w:tc>
      </w:tr>
      <w:tr w:rsidR="0043645E" w:rsidRPr="00B918AC" w14:paraId="53401D34" w14:textId="77777777" w:rsidTr="00745E9B">
        <w:tc>
          <w:tcPr>
            <w:tcW w:w="0" w:type="auto"/>
          </w:tcPr>
          <w:p w14:paraId="634A040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2988B39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7C5E932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2973F433" w14:textId="77777777" w:rsidTr="00745E9B">
        <w:tc>
          <w:tcPr>
            <w:tcW w:w="0" w:type="auto"/>
          </w:tcPr>
          <w:p w14:paraId="5DAD2C3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5786B33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65953DE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6D882048" w14:textId="77777777" w:rsidTr="00745E9B">
        <w:tc>
          <w:tcPr>
            <w:tcW w:w="0" w:type="auto"/>
          </w:tcPr>
          <w:p w14:paraId="606C0DF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0" w:type="auto"/>
          </w:tcPr>
          <w:p w14:paraId="2C61650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2F6C6C6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6</w:t>
            </w:r>
          </w:p>
        </w:tc>
      </w:tr>
      <w:tr w:rsidR="0043645E" w:rsidRPr="00B918AC" w14:paraId="0C08AFED" w14:textId="77777777" w:rsidTr="00745E9B">
        <w:tc>
          <w:tcPr>
            <w:tcW w:w="0" w:type="auto"/>
          </w:tcPr>
          <w:p w14:paraId="1A4B5B1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57F1B78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6F1B794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5FD58EFF" w14:textId="77777777" w:rsidTr="00745E9B">
        <w:tc>
          <w:tcPr>
            <w:tcW w:w="0" w:type="auto"/>
          </w:tcPr>
          <w:p w14:paraId="4451D8C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12F7628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378AB88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1</w:t>
            </w:r>
          </w:p>
        </w:tc>
      </w:tr>
      <w:tr w:rsidR="0043645E" w:rsidRPr="00B918AC" w14:paraId="3C4B7FEE" w14:textId="77777777" w:rsidTr="00745E9B">
        <w:tc>
          <w:tcPr>
            <w:tcW w:w="0" w:type="auto"/>
          </w:tcPr>
          <w:p w14:paraId="1EDBADD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0" w:type="auto"/>
          </w:tcPr>
          <w:p w14:paraId="6CA81B51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082CDDF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8</w:t>
            </w:r>
          </w:p>
        </w:tc>
      </w:tr>
      <w:tr w:rsidR="0043645E" w:rsidRPr="00B918AC" w14:paraId="33F58540" w14:textId="77777777" w:rsidTr="00745E9B">
        <w:tc>
          <w:tcPr>
            <w:tcW w:w="0" w:type="auto"/>
          </w:tcPr>
          <w:p w14:paraId="3777A05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034EB2A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nchus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zurea</w:t>
            </w:r>
            <w:proofErr w:type="spellEnd"/>
          </w:p>
        </w:tc>
        <w:tc>
          <w:tcPr>
            <w:tcW w:w="0" w:type="auto"/>
          </w:tcPr>
          <w:p w14:paraId="7D29497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7EB4061F" w14:textId="77777777" w:rsidTr="00745E9B">
        <w:tc>
          <w:tcPr>
            <w:tcW w:w="0" w:type="auto"/>
          </w:tcPr>
          <w:p w14:paraId="6D05B93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0FA08D4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1D591CD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1DAE742" w14:textId="77777777" w:rsidTr="00745E9B">
        <w:tc>
          <w:tcPr>
            <w:tcW w:w="0" w:type="auto"/>
          </w:tcPr>
          <w:p w14:paraId="5B5BBEE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69B8B16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6D7AFA2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</w:t>
            </w:r>
          </w:p>
        </w:tc>
      </w:tr>
      <w:tr w:rsidR="0043645E" w:rsidRPr="00B918AC" w14:paraId="20D43A99" w14:textId="77777777" w:rsidTr="00745E9B">
        <w:tc>
          <w:tcPr>
            <w:tcW w:w="0" w:type="auto"/>
          </w:tcPr>
          <w:p w14:paraId="65E6A10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5BBC390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5EE5615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4716459F" w14:textId="77777777" w:rsidTr="00745E9B">
        <w:tc>
          <w:tcPr>
            <w:tcW w:w="0" w:type="auto"/>
          </w:tcPr>
          <w:p w14:paraId="08D8B9F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0" w:type="auto"/>
          </w:tcPr>
          <w:p w14:paraId="7D628C38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Spart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junceum</w:t>
            </w:r>
            <w:proofErr w:type="spellEnd"/>
          </w:p>
        </w:tc>
        <w:tc>
          <w:tcPr>
            <w:tcW w:w="0" w:type="auto"/>
          </w:tcPr>
          <w:p w14:paraId="48AA449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61BB7AEE" w14:textId="77777777" w:rsidTr="00745E9B">
        <w:tc>
          <w:tcPr>
            <w:tcW w:w="0" w:type="auto"/>
          </w:tcPr>
          <w:p w14:paraId="3C79CCC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27B1332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5405131F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4353E060" w14:textId="77777777" w:rsidTr="00745E9B">
        <w:tc>
          <w:tcPr>
            <w:tcW w:w="0" w:type="auto"/>
          </w:tcPr>
          <w:p w14:paraId="7067E12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5C35E6E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ibanotis</w:t>
            </w:r>
            <w:proofErr w:type="spellEnd"/>
          </w:p>
        </w:tc>
        <w:tc>
          <w:tcPr>
            <w:tcW w:w="0" w:type="auto"/>
          </w:tcPr>
          <w:p w14:paraId="1AE7A28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655DB97A" w14:textId="77777777" w:rsidTr="00745E9B">
        <w:tc>
          <w:tcPr>
            <w:tcW w:w="0" w:type="auto"/>
          </w:tcPr>
          <w:p w14:paraId="03D3A4F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696C1BE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73783387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697D6F5D" w14:textId="77777777" w:rsidTr="00745E9B">
        <w:tc>
          <w:tcPr>
            <w:tcW w:w="0" w:type="auto"/>
          </w:tcPr>
          <w:p w14:paraId="57A16BD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66B2EDD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795C6AE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3</w:t>
            </w:r>
          </w:p>
        </w:tc>
      </w:tr>
      <w:tr w:rsidR="0043645E" w:rsidRPr="00B918AC" w14:paraId="6678698B" w14:textId="77777777" w:rsidTr="00745E9B">
        <w:tc>
          <w:tcPr>
            <w:tcW w:w="0" w:type="auto"/>
          </w:tcPr>
          <w:p w14:paraId="0C26280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0" w:type="auto"/>
          </w:tcPr>
          <w:p w14:paraId="2ED9E42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781205E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3</w:t>
            </w:r>
          </w:p>
        </w:tc>
      </w:tr>
      <w:tr w:rsidR="0043645E" w:rsidRPr="00B918AC" w14:paraId="1D3492D8" w14:textId="77777777" w:rsidTr="00745E9B">
        <w:tc>
          <w:tcPr>
            <w:tcW w:w="0" w:type="auto"/>
          </w:tcPr>
          <w:p w14:paraId="3475ED6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2B21AEE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463FEB5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9</w:t>
            </w:r>
          </w:p>
        </w:tc>
      </w:tr>
      <w:tr w:rsidR="0043645E" w:rsidRPr="00B918AC" w14:paraId="7E211EB2" w14:textId="77777777" w:rsidTr="00745E9B">
        <w:tc>
          <w:tcPr>
            <w:tcW w:w="0" w:type="auto"/>
          </w:tcPr>
          <w:p w14:paraId="04F2365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5B1AB71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2AEDC16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57405514" w14:textId="77777777" w:rsidTr="00745E9B">
        <w:tc>
          <w:tcPr>
            <w:tcW w:w="0" w:type="auto"/>
          </w:tcPr>
          <w:p w14:paraId="57A39F2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3B1D8B3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7771791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1619935E" w14:textId="77777777" w:rsidTr="00745E9B">
        <w:tc>
          <w:tcPr>
            <w:tcW w:w="0" w:type="auto"/>
          </w:tcPr>
          <w:p w14:paraId="5A0CD0B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38B0886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monspeliensis</w:t>
            </w:r>
            <w:proofErr w:type="spellEnd"/>
          </w:p>
        </w:tc>
        <w:tc>
          <w:tcPr>
            <w:tcW w:w="0" w:type="auto"/>
          </w:tcPr>
          <w:p w14:paraId="676E860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1767C567" w14:textId="77777777" w:rsidTr="00745E9B">
        <w:tc>
          <w:tcPr>
            <w:tcW w:w="0" w:type="auto"/>
          </w:tcPr>
          <w:p w14:paraId="6E372D2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55CD01B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34C8D38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5</w:t>
            </w:r>
          </w:p>
        </w:tc>
      </w:tr>
      <w:tr w:rsidR="0043645E" w:rsidRPr="00B918AC" w14:paraId="5FA78F12" w14:textId="77777777" w:rsidTr="00745E9B">
        <w:tc>
          <w:tcPr>
            <w:tcW w:w="0" w:type="auto"/>
          </w:tcPr>
          <w:p w14:paraId="030CAE5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0" w:type="auto"/>
          </w:tcPr>
          <w:p w14:paraId="1889737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hlomi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urpurea</w:t>
            </w:r>
            <w:proofErr w:type="spellEnd"/>
          </w:p>
        </w:tc>
        <w:tc>
          <w:tcPr>
            <w:tcW w:w="0" w:type="auto"/>
          </w:tcPr>
          <w:p w14:paraId="6C1E40C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3</w:t>
            </w:r>
          </w:p>
        </w:tc>
      </w:tr>
      <w:tr w:rsidR="0043645E" w:rsidRPr="00B918AC" w14:paraId="68A5345D" w14:textId="77777777" w:rsidTr="00745E9B">
        <w:tc>
          <w:tcPr>
            <w:tcW w:w="0" w:type="auto"/>
          </w:tcPr>
          <w:p w14:paraId="3A2886B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3FC5313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ibanotis</w:t>
            </w:r>
            <w:proofErr w:type="spellEnd"/>
          </w:p>
        </w:tc>
        <w:tc>
          <w:tcPr>
            <w:tcW w:w="0" w:type="auto"/>
          </w:tcPr>
          <w:p w14:paraId="0AFEB65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1411C1D4" w14:textId="77777777" w:rsidTr="00745E9B">
        <w:tc>
          <w:tcPr>
            <w:tcW w:w="0" w:type="auto"/>
          </w:tcPr>
          <w:p w14:paraId="24D6C60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5E78BAA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589CD7D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</w:t>
            </w:r>
          </w:p>
        </w:tc>
      </w:tr>
      <w:tr w:rsidR="0043645E" w:rsidRPr="00B918AC" w14:paraId="2517008A" w14:textId="77777777" w:rsidTr="00745E9B">
        <w:tc>
          <w:tcPr>
            <w:tcW w:w="0" w:type="auto"/>
          </w:tcPr>
          <w:p w14:paraId="0845B09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0" w:type="auto"/>
          </w:tcPr>
          <w:p w14:paraId="749565A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etam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phaerocarpa</w:t>
            </w:r>
            <w:proofErr w:type="spellEnd"/>
          </w:p>
        </w:tc>
        <w:tc>
          <w:tcPr>
            <w:tcW w:w="0" w:type="auto"/>
          </w:tcPr>
          <w:p w14:paraId="2268AF3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</w:t>
            </w:r>
          </w:p>
        </w:tc>
      </w:tr>
      <w:tr w:rsidR="0043645E" w:rsidRPr="00B918AC" w14:paraId="18959026" w14:textId="77777777" w:rsidTr="00745E9B">
        <w:tc>
          <w:tcPr>
            <w:tcW w:w="0" w:type="auto"/>
          </w:tcPr>
          <w:p w14:paraId="7E7C780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0814E8AE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Asphodel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fistulosus</w:t>
            </w:r>
            <w:proofErr w:type="spellEnd"/>
          </w:p>
        </w:tc>
        <w:tc>
          <w:tcPr>
            <w:tcW w:w="0" w:type="auto"/>
          </w:tcPr>
          <w:p w14:paraId="252F09B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59F88E1E" w14:textId="77777777" w:rsidTr="00745E9B">
        <w:tc>
          <w:tcPr>
            <w:tcW w:w="0" w:type="auto"/>
          </w:tcPr>
          <w:p w14:paraId="3CC7B84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54F557A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6330960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8</w:t>
            </w:r>
          </w:p>
        </w:tc>
      </w:tr>
      <w:tr w:rsidR="0043645E" w:rsidRPr="00B918AC" w14:paraId="5DB6493C" w14:textId="77777777" w:rsidTr="00745E9B">
        <w:tc>
          <w:tcPr>
            <w:tcW w:w="0" w:type="auto"/>
          </w:tcPr>
          <w:p w14:paraId="2F70ED3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1A4A1CE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2844427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5E269372" w14:textId="77777777" w:rsidTr="00745E9B">
        <w:tc>
          <w:tcPr>
            <w:tcW w:w="0" w:type="auto"/>
          </w:tcPr>
          <w:p w14:paraId="35246E9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51B48BD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1665E59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7</w:t>
            </w:r>
          </w:p>
        </w:tc>
      </w:tr>
      <w:tr w:rsidR="0043645E" w:rsidRPr="00B918AC" w14:paraId="39B43166" w14:textId="77777777" w:rsidTr="00745E9B">
        <w:tc>
          <w:tcPr>
            <w:tcW w:w="0" w:type="auto"/>
          </w:tcPr>
          <w:p w14:paraId="08F36D5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7DB6257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4FC7A93C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1</w:t>
            </w:r>
          </w:p>
        </w:tc>
      </w:tr>
      <w:tr w:rsidR="0043645E" w:rsidRPr="00B918AC" w14:paraId="0C81336D" w14:textId="77777777" w:rsidTr="00745E9B">
        <w:tc>
          <w:tcPr>
            <w:tcW w:w="0" w:type="auto"/>
          </w:tcPr>
          <w:p w14:paraId="50D7DE4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0" w:type="auto"/>
          </w:tcPr>
          <w:p w14:paraId="0477744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lex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australis</w:t>
            </w:r>
            <w:proofErr w:type="spellEnd"/>
          </w:p>
        </w:tc>
        <w:tc>
          <w:tcPr>
            <w:tcW w:w="0" w:type="auto"/>
          </w:tcPr>
          <w:p w14:paraId="75B3C45E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5</w:t>
            </w:r>
          </w:p>
        </w:tc>
      </w:tr>
      <w:tr w:rsidR="0043645E" w:rsidRPr="00B918AC" w14:paraId="5A171977" w14:textId="77777777" w:rsidTr="00745E9B">
        <w:tc>
          <w:tcPr>
            <w:tcW w:w="0" w:type="auto"/>
          </w:tcPr>
          <w:p w14:paraId="539E9804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063AACD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14068B3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4D6575E3" w14:textId="77777777" w:rsidTr="00745E9B">
        <w:tc>
          <w:tcPr>
            <w:tcW w:w="0" w:type="auto"/>
          </w:tcPr>
          <w:p w14:paraId="4338C05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7336FEAD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ommutatum</w:t>
            </w:r>
            <w:proofErr w:type="spellEnd"/>
          </w:p>
        </w:tc>
        <w:tc>
          <w:tcPr>
            <w:tcW w:w="0" w:type="auto"/>
          </w:tcPr>
          <w:p w14:paraId="1FD51A7A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2AAAE219" w14:textId="77777777" w:rsidTr="00745E9B">
        <w:tc>
          <w:tcPr>
            <w:tcW w:w="0" w:type="auto"/>
          </w:tcPr>
          <w:p w14:paraId="48686ED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69700A3C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pedunculata</w:t>
            </w:r>
            <w:proofErr w:type="spellEnd"/>
          </w:p>
        </w:tc>
        <w:tc>
          <w:tcPr>
            <w:tcW w:w="0" w:type="auto"/>
          </w:tcPr>
          <w:p w14:paraId="0A45967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  <w:tr w:rsidR="0043645E" w:rsidRPr="00B918AC" w14:paraId="5698C3C2" w14:textId="77777777" w:rsidTr="00745E9B">
        <w:tc>
          <w:tcPr>
            <w:tcW w:w="0" w:type="auto"/>
          </w:tcPr>
          <w:p w14:paraId="78B0A4C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2BAD91D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3CC116E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6</w:t>
            </w:r>
          </w:p>
        </w:tc>
      </w:tr>
      <w:tr w:rsidR="0043645E" w:rsidRPr="00B918AC" w14:paraId="67794747" w14:textId="77777777" w:rsidTr="00745E9B">
        <w:tc>
          <w:tcPr>
            <w:tcW w:w="0" w:type="auto"/>
          </w:tcPr>
          <w:p w14:paraId="3D9ABE8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0" w:type="auto"/>
          </w:tcPr>
          <w:p w14:paraId="748BD45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Rosmarin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officinalis</w:t>
            </w:r>
            <w:proofErr w:type="spellEnd"/>
          </w:p>
        </w:tc>
        <w:tc>
          <w:tcPr>
            <w:tcW w:w="0" w:type="auto"/>
          </w:tcPr>
          <w:p w14:paraId="335F3B78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2</w:t>
            </w:r>
          </w:p>
        </w:tc>
      </w:tr>
      <w:tr w:rsidR="0043645E" w:rsidRPr="00B918AC" w14:paraId="0E1DCE58" w14:textId="77777777" w:rsidTr="00745E9B">
        <w:tc>
          <w:tcPr>
            <w:tcW w:w="0" w:type="auto"/>
          </w:tcPr>
          <w:p w14:paraId="32B0631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este</w:t>
            </w:r>
            <w:proofErr w:type="spellEnd"/>
          </w:p>
        </w:tc>
        <w:tc>
          <w:tcPr>
            <w:tcW w:w="0" w:type="auto"/>
          </w:tcPr>
          <w:p w14:paraId="33D5F2DF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31D3317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6</w:t>
            </w:r>
          </w:p>
        </w:tc>
      </w:tr>
      <w:tr w:rsidR="0043645E" w:rsidRPr="00B918AC" w14:paraId="2C6D928D" w14:textId="77777777" w:rsidTr="00745E9B">
        <w:tc>
          <w:tcPr>
            <w:tcW w:w="0" w:type="auto"/>
          </w:tcPr>
          <w:p w14:paraId="2881C236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15046CF5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crispus</w:t>
            </w:r>
            <w:proofErr w:type="spellEnd"/>
          </w:p>
        </w:tc>
        <w:tc>
          <w:tcPr>
            <w:tcW w:w="0" w:type="auto"/>
          </w:tcPr>
          <w:p w14:paraId="65D4B69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1</w:t>
            </w:r>
          </w:p>
        </w:tc>
      </w:tr>
      <w:tr w:rsidR="0043645E" w:rsidRPr="00B918AC" w14:paraId="7DF8B0C3" w14:textId="77777777" w:rsidTr="00745E9B">
        <w:tc>
          <w:tcPr>
            <w:tcW w:w="0" w:type="auto"/>
          </w:tcPr>
          <w:p w14:paraId="029C00F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35DCEF99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ladanifer</w:t>
            </w:r>
            <w:proofErr w:type="spellEnd"/>
          </w:p>
        </w:tc>
        <w:tc>
          <w:tcPr>
            <w:tcW w:w="0" w:type="auto"/>
          </w:tcPr>
          <w:p w14:paraId="77E09673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0F171120" w14:textId="77777777" w:rsidTr="00745E9B">
        <w:tc>
          <w:tcPr>
            <w:tcW w:w="0" w:type="auto"/>
          </w:tcPr>
          <w:p w14:paraId="48A213C3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0CDD017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Cistus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alvifolius</w:t>
            </w:r>
            <w:proofErr w:type="spellEnd"/>
          </w:p>
        </w:tc>
        <w:tc>
          <w:tcPr>
            <w:tcW w:w="0" w:type="auto"/>
          </w:tcPr>
          <w:p w14:paraId="158E4C7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</w:t>
            </w:r>
          </w:p>
        </w:tc>
      </w:tr>
      <w:tr w:rsidR="0043645E" w:rsidRPr="00B918AC" w14:paraId="5818F14E" w14:textId="77777777" w:rsidTr="00745E9B">
        <w:tc>
          <w:tcPr>
            <w:tcW w:w="0" w:type="auto"/>
          </w:tcPr>
          <w:p w14:paraId="02F8A117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1748A62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Halimium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halimifolium</w:t>
            </w:r>
            <w:proofErr w:type="spellEnd"/>
          </w:p>
        </w:tc>
        <w:tc>
          <w:tcPr>
            <w:tcW w:w="0" w:type="auto"/>
          </w:tcPr>
          <w:p w14:paraId="591A115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0</w:t>
            </w:r>
          </w:p>
        </w:tc>
      </w:tr>
      <w:tr w:rsidR="0043645E" w:rsidRPr="00B918AC" w14:paraId="65544C32" w14:textId="77777777" w:rsidTr="00745E9B">
        <w:tc>
          <w:tcPr>
            <w:tcW w:w="0" w:type="auto"/>
          </w:tcPr>
          <w:p w14:paraId="4FEE12F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0" w:type="auto"/>
          </w:tcPr>
          <w:p w14:paraId="7B5AF242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18AC">
              <w:rPr>
                <w:rFonts w:ascii="Times New Roman" w:hAnsi="Times New Roman" w:cs="Times New Roman"/>
              </w:rPr>
              <w:t>Lavandula</w:t>
            </w:r>
            <w:proofErr w:type="spellEnd"/>
            <w:r w:rsidRPr="00B918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8AC">
              <w:rPr>
                <w:rFonts w:ascii="Times New Roman" w:hAnsi="Times New Roman" w:cs="Times New Roman"/>
              </w:rPr>
              <w:t>stoechas</w:t>
            </w:r>
            <w:proofErr w:type="spellEnd"/>
          </w:p>
        </w:tc>
        <w:tc>
          <w:tcPr>
            <w:tcW w:w="0" w:type="auto"/>
          </w:tcPr>
          <w:p w14:paraId="6B0CCE5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</w:t>
            </w:r>
          </w:p>
        </w:tc>
      </w:tr>
    </w:tbl>
    <w:p w14:paraId="00E6D7B3" w14:textId="77777777" w:rsidR="00B33881" w:rsidRDefault="00B33881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5FF81371" w14:textId="77777777" w:rsidR="00B33881" w:rsidRDefault="00B33881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6DFC18B7" w14:textId="32ED984A" w:rsidR="0043645E" w:rsidRPr="00B33881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B33881">
        <w:rPr>
          <w:rFonts w:ascii="Times New Roman" w:hAnsi="Times New Roman" w:cs="Times New Roman"/>
          <w:b/>
          <w:i w:val="0"/>
        </w:rPr>
        <w:t>Table S4.</w:t>
      </w:r>
      <w:r w:rsidRPr="00B33881">
        <w:rPr>
          <w:rFonts w:ascii="Times New Roman" w:hAnsi="Times New Roman" w:cs="Times New Roman"/>
          <w:i w:val="0"/>
        </w:rPr>
        <w:t xml:space="preserve"> Results of GLMM showing effect of simple visitation metrics on species-level average seed weight based on best model selected.</w:t>
      </w:r>
    </w:p>
    <w:tbl>
      <w:tblPr>
        <w:tblW w:w="0" w:type="pct"/>
        <w:tblLook w:val="07E0" w:firstRow="1" w:lastRow="1" w:firstColumn="1" w:lastColumn="1" w:noHBand="1" w:noVBand="1"/>
        <w:tblCaption w:val="Table S4. Results of GLMM showing effect of simple visitation metrics on species-level average seed weight based on best model selected."/>
      </w:tblPr>
      <w:tblGrid>
        <w:gridCol w:w="2816"/>
        <w:gridCol w:w="1056"/>
        <w:gridCol w:w="1163"/>
        <w:gridCol w:w="903"/>
      </w:tblGrid>
      <w:tr w:rsidR="0043645E" w:rsidRPr="00B918AC" w14:paraId="527E0FFA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D1CAA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18D15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E4B0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20532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z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0C8D1BED" w14:textId="77777777" w:rsidTr="00745E9B">
        <w:tc>
          <w:tcPr>
            <w:tcW w:w="0" w:type="auto"/>
          </w:tcPr>
          <w:p w14:paraId="4937C83B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7C09542D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3.74</w:t>
            </w:r>
          </w:p>
        </w:tc>
        <w:tc>
          <w:tcPr>
            <w:tcW w:w="0" w:type="auto"/>
          </w:tcPr>
          <w:p w14:paraId="0CEF2CE6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0" w:type="auto"/>
          </w:tcPr>
          <w:p w14:paraId="4E9A326B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8.97</w:t>
            </w:r>
          </w:p>
        </w:tc>
      </w:tr>
      <w:tr w:rsidR="0043645E" w:rsidRPr="00B918AC" w14:paraId="54116F81" w14:textId="77777777" w:rsidTr="00745E9B">
        <w:tc>
          <w:tcPr>
            <w:tcW w:w="0" w:type="auto"/>
          </w:tcPr>
          <w:p w14:paraId="1C74F98A" w14:textId="3816654F" w:rsidR="0043645E" w:rsidRPr="00B918AC" w:rsidRDefault="00B33881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linator species diversity</w:t>
            </w:r>
          </w:p>
        </w:tc>
        <w:tc>
          <w:tcPr>
            <w:tcW w:w="0" w:type="auto"/>
          </w:tcPr>
          <w:p w14:paraId="4E95DD9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6662445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0" w:type="auto"/>
          </w:tcPr>
          <w:p w14:paraId="62E3B130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37</w:t>
            </w:r>
          </w:p>
        </w:tc>
      </w:tr>
      <w:tr w:rsidR="0043645E" w:rsidRPr="00B918AC" w14:paraId="215B977A" w14:textId="77777777" w:rsidTr="00745E9B">
        <w:tc>
          <w:tcPr>
            <w:tcW w:w="0" w:type="auto"/>
          </w:tcPr>
          <w:p w14:paraId="3BEF8560" w14:textId="77777777" w:rsidR="0043645E" w:rsidRPr="00B918AC" w:rsidRDefault="0043645E" w:rsidP="00B33881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6EDC81B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1C698BD9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0" w:type="auto"/>
          </w:tcPr>
          <w:p w14:paraId="1826BE34" w14:textId="77777777" w:rsidR="0043645E" w:rsidRPr="00B918AC" w:rsidRDefault="0043645E" w:rsidP="00B33881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10</w:t>
            </w:r>
          </w:p>
        </w:tc>
      </w:tr>
    </w:tbl>
    <w:p w14:paraId="105FDE4B" w14:textId="77777777" w:rsidR="00B33881" w:rsidRDefault="00B33881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469FF21E" w14:textId="77777777" w:rsidR="00B33881" w:rsidRDefault="00B33881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51CEDAD7" w14:textId="48DFA3E9" w:rsidR="0043645E" w:rsidRPr="003C2FA5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3C2FA5">
        <w:rPr>
          <w:rFonts w:ascii="Times New Roman" w:hAnsi="Times New Roman" w:cs="Times New Roman"/>
          <w:b/>
          <w:i w:val="0"/>
        </w:rPr>
        <w:t>Table S5.</w:t>
      </w:r>
      <w:r w:rsidRPr="003C2FA5">
        <w:rPr>
          <w:rFonts w:ascii="Times New Roman" w:hAnsi="Times New Roman" w:cs="Times New Roman"/>
          <w:i w:val="0"/>
        </w:rPr>
        <w:t xml:space="preserve"> Results of GLMM showing effect of simple visitation metrics on species-level average fruit weight based on best model selected.</w:t>
      </w:r>
    </w:p>
    <w:tbl>
      <w:tblPr>
        <w:tblW w:w="0" w:type="pct"/>
        <w:tblLook w:val="07E0" w:firstRow="1" w:lastRow="1" w:firstColumn="1" w:lastColumn="1" w:noHBand="1" w:noVBand="1"/>
        <w:tblCaption w:val="Table S5. Results of GLMM showing effect of simple visitation metrics on species-level average fruit weight based on best model selected."/>
      </w:tblPr>
      <w:tblGrid>
        <w:gridCol w:w="2816"/>
        <w:gridCol w:w="1056"/>
        <w:gridCol w:w="1163"/>
        <w:gridCol w:w="903"/>
      </w:tblGrid>
      <w:tr w:rsidR="0043645E" w:rsidRPr="00B918AC" w14:paraId="0FD0BCD1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AE5ACD" w14:textId="77777777" w:rsidR="0043645E" w:rsidRPr="00B918AC" w:rsidRDefault="0043645E" w:rsidP="003C2FA5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E2524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3B888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B2D2B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z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6251CED7" w14:textId="77777777" w:rsidTr="00745E9B">
        <w:tc>
          <w:tcPr>
            <w:tcW w:w="0" w:type="auto"/>
          </w:tcPr>
          <w:p w14:paraId="55E84A82" w14:textId="77777777" w:rsidR="0043645E" w:rsidRPr="00B918AC" w:rsidRDefault="0043645E" w:rsidP="003C2FA5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4B7F39FD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2.58</w:t>
            </w:r>
          </w:p>
        </w:tc>
        <w:tc>
          <w:tcPr>
            <w:tcW w:w="0" w:type="auto"/>
          </w:tcPr>
          <w:p w14:paraId="6AE073CD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0" w:type="auto"/>
          </w:tcPr>
          <w:p w14:paraId="3FC777F5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11.08</w:t>
            </w:r>
          </w:p>
        </w:tc>
      </w:tr>
      <w:tr w:rsidR="0043645E" w:rsidRPr="00B918AC" w14:paraId="17DC09FF" w14:textId="77777777" w:rsidTr="00745E9B">
        <w:tc>
          <w:tcPr>
            <w:tcW w:w="0" w:type="auto"/>
          </w:tcPr>
          <w:p w14:paraId="7778E9F7" w14:textId="2A491AAF" w:rsidR="0043645E" w:rsidRPr="00B918AC" w:rsidRDefault="003C2FA5" w:rsidP="003C2FA5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linator species diversity</w:t>
            </w:r>
          </w:p>
        </w:tc>
        <w:tc>
          <w:tcPr>
            <w:tcW w:w="0" w:type="auto"/>
          </w:tcPr>
          <w:p w14:paraId="74B49D17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</w:tcPr>
          <w:p w14:paraId="4FFB7F01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0" w:type="auto"/>
          </w:tcPr>
          <w:p w14:paraId="7E4428BE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51</w:t>
            </w:r>
          </w:p>
        </w:tc>
      </w:tr>
      <w:tr w:rsidR="0043645E" w:rsidRPr="00B918AC" w14:paraId="07A7F77C" w14:textId="77777777" w:rsidTr="00745E9B">
        <w:tc>
          <w:tcPr>
            <w:tcW w:w="0" w:type="auto"/>
          </w:tcPr>
          <w:p w14:paraId="6F78309C" w14:textId="77777777" w:rsidR="0043645E" w:rsidRPr="00B918AC" w:rsidRDefault="0043645E" w:rsidP="003C2FA5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70EDBA9E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0" w:type="auto"/>
          </w:tcPr>
          <w:p w14:paraId="6B1D399B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</w:tcPr>
          <w:p w14:paraId="5B37D309" w14:textId="77777777" w:rsidR="0043645E" w:rsidRPr="00B918AC" w:rsidRDefault="0043645E" w:rsidP="003C2FA5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09</w:t>
            </w:r>
          </w:p>
        </w:tc>
      </w:tr>
    </w:tbl>
    <w:p w14:paraId="0013DF3C" w14:textId="77777777" w:rsidR="003C2FA5" w:rsidRDefault="003C2FA5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45989D52" w14:textId="77777777" w:rsidR="003C2FA5" w:rsidRDefault="003C2FA5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51CE0326" w14:textId="1567AE5B" w:rsidR="0043645E" w:rsidRPr="00745E9B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745E9B">
        <w:rPr>
          <w:rFonts w:ascii="Times New Roman" w:hAnsi="Times New Roman" w:cs="Times New Roman"/>
          <w:b/>
          <w:i w:val="0"/>
        </w:rPr>
        <w:t>Table S6.</w:t>
      </w:r>
      <w:r w:rsidRPr="00745E9B">
        <w:rPr>
          <w:rFonts w:ascii="Times New Roman" w:hAnsi="Times New Roman" w:cs="Times New Roman"/>
          <w:i w:val="0"/>
        </w:rPr>
        <w:t xml:space="preserve"> Results of GLM showing effect of simple visitation metrics on community-level average fruit weight based on best model selected.</w:t>
      </w:r>
    </w:p>
    <w:tbl>
      <w:tblPr>
        <w:tblW w:w="0" w:type="pct"/>
        <w:tblLook w:val="07E0" w:firstRow="1" w:lastRow="1" w:firstColumn="1" w:lastColumn="1" w:noHBand="1" w:noVBand="1"/>
        <w:tblCaption w:val="Table S6. Results of GLM showing effect of simple visitation metrics on community-level average fruit weight based on best model selected."/>
      </w:tblPr>
      <w:tblGrid>
        <w:gridCol w:w="2963"/>
        <w:gridCol w:w="1056"/>
        <w:gridCol w:w="1163"/>
        <w:gridCol w:w="863"/>
      </w:tblGrid>
      <w:tr w:rsidR="0043645E" w:rsidRPr="00B918AC" w14:paraId="64C05187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B9DFF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C92DA2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86C35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BE440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t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186C97F7" w14:textId="77777777" w:rsidTr="00745E9B">
        <w:tc>
          <w:tcPr>
            <w:tcW w:w="0" w:type="auto"/>
          </w:tcPr>
          <w:p w14:paraId="41048B2C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665BFCBC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71FBABC2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5EF92E28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8.91</w:t>
            </w:r>
          </w:p>
        </w:tc>
      </w:tr>
      <w:tr w:rsidR="0043645E" w:rsidRPr="00745E9B" w14:paraId="491CFAFA" w14:textId="77777777" w:rsidTr="00745E9B">
        <w:tc>
          <w:tcPr>
            <w:tcW w:w="0" w:type="auto"/>
          </w:tcPr>
          <w:p w14:paraId="190E93A2" w14:textId="77777777" w:rsidR="0043645E" w:rsidRPr="00745E9B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Pollinator species diversity</w:t>
            </w:r>
          </w:p>
        </w:tc>
        <w:tc>
          <w:tcPr>
            <w:tcW w:w="0" w:type="auto"/>
          </w:tcPr>
          <w:p w14:paraId="5F426A78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0.02</w:t>
            </w:r>
          </w:p>
        </w:tc>
        <w:tc>
          <w:tcPr>
            <w:tcW w:w="0" w:type="auto"/>
          </w:tcPr>
          <w:p w14:paraId="11FB556A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0.01</w:t>
            </w:r>
          </w:p>
        </w:tc>
        <w:tc>
          <w:tcPr>
            <w:tcW w:w="0" w:type="auto"/>
          </w:tcPr>
          <w:p w14:paraId="7208727C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2.34</w:t>
            </w:r>
          </w:p>
        </w:tc>
      </w:tr>
      <w:tr w:rsidR="0043645E" w:rsidRPr="00B918AC" w14:paraId="6130E041" w14:textId="77777777" w:rsidTr="00745E9B">
        <w:tc>
          <w:tcPr>
            <w:tcW w:w="0" w:type="auto"/>
          </w:tcPr>
          <w:p w14:paraId="77D53371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49236219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6D773039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1081DE11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.26</w:t>
            </w:r>
          </w:p>
        </w:tc>
      </w:tr>
    </w:tbl>
    <w:p w14:paraId="0403F39A" w14:textId="77777777" w:rsidR="00745E9B" w:rsidRDefault="00745E9B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254F5519" w14:textId="77777777" w:rsidR="00745E9B" w:rsidRDefault="00745E9B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2B1812A7" w14:textId="26A50F79" w:rsidR="0043645E" w:rsidRPr="00745E9B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745E9B">
        <w:rPr>
          <w:rFonts w:ascii="Times New Roman" w:hAnsi="Times New Roman" w:cs="Times New Roman"/>
          <w:b/>
          <w:i w:val="0"/>
        </w:rPr>
        <w:t>Table S7.</w:t>
      </w:r>
      <w:r w:rsidRPr="00745E9B">
        <w:rPr>
          <w:rFonts w:ascii="Times New Roman" w:hAnsi="Times New Roman" w:cs="Times New Roman"/>
          <w:i w:val="0"/>
        </w:rPr>
        <w:t xml:space="preserve"> Results of GLM showing effect of simple visitation metrics on community-level average seed weight based on best model selected.</w:t>
      </w:r>
    </w:p>
    <w:tbl>
      <w:tblPr>
        <w:tblW w:w="0" w:type="pct"/>
        <w:tblLook w:val="07E0" w:firstRow="1" w:lastRow="1" w:firstColumn="1" w:lastColumn="1" w:noHBand="1" w:noVBand="1"/>
        <w:tblCaption w:val="Table S7. Results of GLM showing effect of simple visitation metrics on community-level average seed weight based on best model selected."/>
      </w:tblPr>
      <w:tblGrid>
        <w:gridCol w:w="2963"/>
        <w:gridCol w:w="1056"/>
        <w:gridCol w:w="1163"/>
        <w:gridCol w:w="863"/>
      </w:tblGrid>
      <w:tr w:rsidR="0043645E" w:rsidRPr="00B918AC" w14:paraId="2A1E1A96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905FDE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AA144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96A78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66358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t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48D6A075" w14:textId="77777777" w:rsidTr="00745E9B">
        <w:tc>
          <w:tcPr>
            <w:tcW w:w="0" w:type="auto"/>
          </w:tcPr>
          <w:p w14:paraId="5FEEAA62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620B4CCA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</w:tcPr>
          <w:p w14:paraId="668DBD65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6A7A7A0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9.27</w:t>
            </w:r>
          </w:p>
        </w:tc>
      </w:tr>
      <w:tr w:rsidR="0043645E" w:rsidRPr="00745E9B" w14:paraId="3EA096B9" w14:textId="77777777" w:rsidTr="00745E9B">
        <w:tc>
          <w:tcPr>
            <w:tcW w:w="0" w:type="auto"/>
          </w:tcPr>
          <w:p w14:paraId="6CD68197" w14:textId="77777777" w:rsidR="0043645E" w:rsidRPr="00745E9B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Pollinator species diversity</w:t>
            </w:r>
          </w:p>
        </w:tc>
        <w:tc>
          <w:tcPr>
            <w:tcW w:w="0" w:type="auto"/>
          </w:tcPr>
          <w:p w14:paraId="7C367CEE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0.01</w:t>
            </w:r>
          </w:p>
        </w:tc>
        <w:tc>
          <w:tcPr>
            <w:tcW w:w="0" w:type="auto"/>
          </w:tcPr>
          <w:p w14:paraId="5163B90F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0" w:type="auto"/>
          </w:tcPr>
          <w:p w14:paraId="79BF655D" w14:textId="77777777" w:rsidR="0043645E" w:rsidRPr="00745E9B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745E9B">
              <w:rPr>
                <w:rFonts w:ascii="Times New Roman" w:hAnsi="Times New Roman" w:cs="Times New Roman"/>
                <w:b/>
              </w:rPr>
              <w:t>3.82</w:t>
            </w:r>
          </w:p>
        </w:tc>
      </w:tr>
      <w:tr w:rsidR="0043645E" w:rsidRPr="00B918AC" w14:paraId="45C8ABC8" w14:textId="77777777" w:rsidTr="00745E9B">
        <w:tc>
          <w:tcPr>
            <w:tcW w:w="0" w:type="auto"/>
          </w:tcPr>
          <w:p w14:paraId="31C30D73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22E7D13E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3252F08C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2E2E71A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.84</w:t>
            </w:r>
          </w:p>
        </w:tc>
      </w:tr>
    </w:tbl>
    <w:p w14:paraId="09C7076D" w14:textId="77777777" w:rsidR="00745E9B" w:rsidRDefault="00745E9B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1861C599" w14:textId="77777777" w:rsidR="00745E9B" w:rsidRDefault="00745E9B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3E73019B" w14:textId="469D2C5C" w:rsidR="0043645E" w:rsidRPr="00745E9B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745E9B">
        <w:rPr>
          <w:rFonts w:ascii="Times New Roman" w:hAnsi="Times New Roman" w:cs="Times New Roman"/>
          <w:b/>
          <w:i w:val="0"/>
        </w:rPr>
        <w:t>Table S8.</w:t>
      </w:r>
      <w:r w:rsidRPr="00745E9B">
        <w:rPr>
          <w:rFonts w:ascii="Times New Roman" w:hAnsi="Times New Roman" w:cs="Times New Roman"/>
          <w:i w:val="0"/>
        </w:rPr>
        <w:t xml:space="preserve"> Results of GLM showing effect of simple visitation metrics on equity in reproductive success across plant species within a community b</w:t>
      </w:r>
      <w:r w:rsidR="00745E9B">
        <w:rPr>
          <w:rFonts w:ascii="Times New Roman" w:hAnsi="Times New Roman" w:cs="Times New Roman"/>
          <w:i w:val="0"/>
        </w:rPr>
        <w:t>ased on best model selected (0.50</w:t>
      </w:r>
      <w:r w:rsidRPr="00745E9B">
        <w:rPr>
          <w:rFonts w:ascii="Times New Roman" w:hAnsi="Times New Roman" w:cs="Times New Roman"/>
          <w:i w:val="0"/>
        </w:rPr>
        <w:t xml:space="preserve"> threshold).</w:t>
      </w:r>
    </w:p>
    <w:tbl>
      <w:tblPr>
        <w:tblW w:w="0" w:type="pct"/>
        <w:tblLook w:val="07E0" w:firstRow="1" w:lastRow="1" w:firstColumn="1" w:lastColumn="1" w:noHBand="1" w:noVBand="1"/>
        <w:tblCaption w:val="Table S8. Results of GLM showing effect of simple visitation metrics on equity in reproductive success across plant species within a community based on best model selected (50% threshold)."/>
      </w:tblPr>
      <w:tblGrid>
        <w:gridCol w:w="2816"/>
        <w:gridCol w:w="1056"/>
        <w:gridCol w:w="1163"/>
        <w:gridCol w:w="903"/>
      </w:tblGrid>
      <w:tr w:rsidR="0043645E" w:rsidRPr="00B918AC" w14:paraId="48530ADA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16B01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2DB16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B86AD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A70B8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z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7A3DD35B" w14:textId="77777777" w:rsidTr="00745E9B">
        <w:tc>
          <w:tcPr>
            <w:tcW w:w="0" w:type="auto"/>
          </w:tcPr>
          <w:p w14:paraId="34D41607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475DD34C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.52</w:t>
            </w:r>
          </w:p>
        </w:tc>
        <w:tc>
          <w:tcPr>
            <w:tcW w:w="0" w:type="auto"/>
          </w:tcPr>
          <w:p w14:paraId="757FF2C2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0" w:type="auto"/>
          </w:tcPr>
          <w:p w14:paraId="4890E8BF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.60</w:t>
            </w:r>
          </w:p>
        </w:tc>
      </w:tr>
      <w:tr w:rsidR="0043645E" w:rsidRPr="00B918AC" w14:paraId="628B6ECC" w14:textId="77777777" w:rsidTr="00745E9B">
        <w:tc>
          <w:tcPr>
            <w:tcW w:w="0" w:type="auto"/>
          </w:tcPr>
          <w:p w14:paraId="30E24072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Pollinator species diversity</w:t>
            </w:r>
          </w:p>
        </w:tc>
        <w:tc>
          <w:tcPr>
            <w:tcW w:w="0" w:type="auto"/>
          </w:tcPr>
          <w:p w14:paraId="72CF2EF3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0" w:type="auto"/>
          </w:tcPr>
          <w:p w14:paraId="114922CE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0" w:type="auto"/>
          </w:tcPr>
          <w:p w14:paraId="3DC8FC7F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29</w:t>
            </w:r>
          </w:p>
        </w:tc>
      </w:tr>
      <w:tr w:rsidR="0043645E" w:rsidRPr="00B918AC" w14:paraId="53853D6C" w14:textId="77777777" w:rsidTr="00745E9B">
        <w:tc>
          <w:tcPr>
            <w:tcW w:w="0" w:type="auto"/>
          </w:tcPr>
          <w:p w14:paraId="1A268012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520C04F6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</w:tcPr>
          <w:p w14:paraId="322723B7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0" w:type="auto"/>
          </w:tcPr>
          <w:p w14:paraId="2291EEDC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05</w:t>
            </w:r>
          </w:p>
        </w:tc>
      </w:tr>
    </w:tbl>
    <w:p w14:paraId="3DDC38FD" w14:textId="77777777" w:rsidR="00745E9B" w:rsidRDefault="00745E9B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7664940E" w14:textId="77777777" w:rsidR="00745E9B" w:rsidRDefault="00745E9B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3992275C" w14:textId="4DFF4338" w:rsidR="0043645E" w:rsidRPr="00745E9B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745E9B">
        <w:rPr>
          <w:rFonts w:ascii="Times New Roman" w:hAnsi="Times New Roman" w:cs="Times New Roman"/>
          <w:b/>
          <w:i w:val="0"/>
        </w:rPr>
        <w:t>Table S9.</w:t>
      </w:r>
      <w:r w:rsidRPr="00745E9B">
        <w:rPr>
          <w:rFonts w:ascii="Times New Roman" w:hAnsi="Times New Roman" w:cs="Times New Roman"/>
          <w:i w:val="0"/>
        </w:rPr>
        <w:t xml:space="preserve"> Results of GLM showing effect of simple visitation metrics on equity in reproductive success across plant species within a community b</w:t>
      </w:r>
      <w:r w:rsidR="00745E9B" w:rsidRPr="00745E9B">
        <w:rPr>
          <w:rFonts w:ascii="Times New Roman" w:hAnsi="Times New Roman" w:cs="Times New Roman"/>
          <w:i w:val="0"/>
        </w:rPr>
        <w:t>ased on best model selected (0.75</w:t>
      </w:r>
      <w:r w:rsidRPr="00745E9B">
        <w:rPr>
          <w:rFonts w:ascii="Times New Roman" w:hAnsi="Times New Roman" w:cs="Times New Roman"/>
          <w:i w:val="0"/>
        </w:rPr>
        <w:t xml:space="preserve"> threshold).</w:t>
      </w:r>
    </w:p>
    <w:tbl>
      <w:tblPr>
        <w:tblW w:w="0" w:type="pct"/>
        <w:tblLook w:val="07E0" w:firstRow="1" w:lastRow="1" w:firstColumn="1" w:lastColumn="1" w:noHBand="1" w:noVBand="1"/>
        <w:tblCaption w:val="Table S9. Results of GLM showing effect of simple visitation metrics on equity in reproductive success across plant species within a community based on best model selected (75% threshold)."/>
      </w:tblPr>
      <w:tblGrid>
        <w:gridCol w:w="2963"/>
        <w:gridCol w:w="1056"/>
        <w:gridCol w:w="1163"/>
        <w:gridCol w:w="903"/>
      </w:tblGrid>
      <w:tr w:rsidR="0043645E" w:rsidRPr="00B918AC" w14:paraId="7144E4F9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CC712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6DBE6E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F40F9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DC8771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z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1E9A300D" w14:textId="77777777" w:rsidTr="00745E9B">
        <w:tc>
          <w:tcPr>
            <w:tcW w:w="0" w:type="auto"/>
          </w:tcPr>
          <w:p w14:paraId="7B110603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57208E1C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16F8AD1A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0" w:type="auto"/>
          </w:tcPr>
          <w:p w14:paraId="5D158B9F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91</w:t>
            </w:r>
          </w:p>
        </w:tc>
      </w:tr>
      <w:tr w:rsidR="0043645E" w:rsidRPr="00B918AC" w14:paraId="57E45D58" w14:textId="77777777" w:rsidTr="00745E9B">
        <w:tc>
          <w:tcPr>
            <w:tcW w:w="0" w:type="auto"/>
          </w:tcPr>
          <w:p w14:paraId="1C321BAC" w14:textId="77777777" w:rsidR="0043645E" w:rsidRPr="004B5683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B5683">
              <w:rPr>
                <w:rFonts w:ascii="Times New Roman" w:hAnsi="Times New Roman" w:cs="Times New Roman"/>
                <w:b/>
              </w:rPr>
              <w:t>Pollinator species diversity</w:t>
            </w:r>
          </w:p>
        </w:tc>
        <w:tc>
          <w:tcPr>
            <w:tcW w:w="0" w:type="auto"/>
          </w:tcPr>
          <w:p w14:paraId="495C4AC2" w14:textId="77777777" w:rsidR="0043645E" w:rsidRPr="004B5683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4B5683">
              <w:rPr>
                <w:rFonts w:ascii="Times New Roman" w:hAnsi="Times New Roman" w:cs="Times New Roman"/>
                <w:b/>
              </w:rPr>
              <w:t>-0.91</w:t>
            </w:r>
          </w:p>
        </w:tc>
        <w:tc>
          <w:tcPr>
            <w:tcW w:w="0" w:type="auto"/>
          </w:tcPr>
          <w:p w14:paraId="74ACD3EF" w14:textId="77777777" w:rsidR="0043645E" w:rsidRPr="004B5683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4B568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14:paraId="254B6166" w14:textId="77777777" w:rsidR="0043645E" w:rsidRPr="004B5683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4B5683">
              <w:rPr>
                <w:rFonts w:ascii="Times New Roman" w:hAnsi="Times New Roman" w:cs="Times New Roman"/>
                <w:b/>
              </w:rPr>
              <w:t>-1.36</w:t>
            </w:r>
          </w:p>
        </w:tc>
      </w:tr>
      <w:tr w:rsidR="0043645E" w:rsidRPr="00B918AC" w14:paraId="158C6F15" w14:textId="77777777" w:rsidTr="00745E9B">
        <w:tc>
          <w:tcPr>
            <w:tcW w:w="0" w:type="auto"/>
          </w:tcPr>
          <w:p w14:paraId="6EDDEA42" w14:textId="77777777" w:rsidR="0043645E" w:rsidRPr="00B918AC" w:rsidRDefault="0043645E" w:rsidP="00745E9B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5270D864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4E2A5C41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4A2200FB" w14:textId="77777777" w:rsidR="0043645E" w:rsidRPr="00B918AC" w:rsidRDefault="0043645E" w:rsidP="00745E9B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10</w:t>
            </w:r>
          </w:p>
        </w:tc>
      </w:tr>
    </w:tbl>
    <w:p w14:paraId="5A199AD8" w14:textId="77777777" w:rsidR="004B5683" w:rsidRDefault="004B5683" w:rsidP="0043645E">
      <w:pPr>
        <w:pStyle w:val="TableCaption"/>
        <w:spacing w:line="480" w:lineRule="auto"/>
        <w:rPr>
          <w:rFonts w:ascii="Times New Roman" w:hAnsi="Times New Roman" w:cs="Times New Roman"/>
        </w:rPr>
      </w:pPr>
    </w:p>
    <w:p w14:paraId="3B824BCB" w14:textId="77777777" w:rsidR="004B5683" w:rsidRDefault="004B5683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br w:type="page"/>
      </w:r>
    </w:p>
    <w:p w14:paraId="478E408F" w14:textId="46BF54EA" w:rsidR="0043645E" w:rsidRPr="004B5683" w:rsidRDefault="0043645E" w:rsidP="0043645E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4B5683">
        <w:rPr>
          <w:rFonts w:ascii="Times New Roman" w:hAnsi="Times New Roman" w:cs="Times New Roman"/>
          <w:b/>
          <w:i w:val="0"/>
        </w:rPr>
        <w:t>Table S10.</w:t>
      </w:r>
      <w:r w:rsidRPr="004B5683">
        <w:rPr>
          <w:rFonts w:ascii="Times New Roman" w:hAnsi="Times New Roman" w:cs="Times New Roman"/>
          <w:i w:val="0"/>
        </w:rPr>
        <w:t xml:space="preserve"> Results of GLM showing effect of simple visitation metrics on equity in reproductive success across plant species within a community b</w:t>
      </w:r>
      <w:r w:rsidR="004B5683" w:rsidRPr="004B5683">
        <w:rPr>
          <w:rFonts w:ascii="Times New Roman" w:hAnsi="Times New Roman" w:cs="Times New Roman"/>
          <w:i w:val="0"/>
        </w:rPr>
        <w:t>ased on best model selected (0.25</w:t>
      </w:r>
      <w:r w:rsidRPr="004B5683">
        <w:rPr>
          <w:rFonts w:ascii="Times New Roman" w:hAnsi="Times New Roman" w:cs="Times New Roman"/>
          <w:i w:val="0"/>
        </w:rPr>
        <w:t xml:space="preserve"> threshold).</w:t>
      </w:r>
    </w:p>
    <w:tbl>
      <w:tblPr>
        <w:tblW w:w="0" w:type="pct"/>
        <w:tblLook w:val="07E0" w:firstRow="1" w:lastRow="1" w:firstColumn="1" w:lastColumn="1" w:noHBand="1" w:noVBand="1"/>
        <w:tblCaption w:val="Table S10. Results of GLM showing effect of simple visitation metrics on equity in reproductive success across plant species within a community based on best model selected (25% threshold)."/>
      </w:tblPr>
      <w:tblGrid>
        <w:gridCol w:w="2816"/>
        <w:gridCol w:w="1056"/>
        <w:gridCol w:w="1163"/>
        <w:gridCol w:w="903"/>
      </w:tblGrid>
      <w:tr w:rsidR="0043645E" w:rsidRPr="00B918AC" w14:paraId="0EC60E8A" w14:textId="77777777" w:rsidTr="00745E9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F962D" w14:textId="77777777" w:rsidR="0043645E" w:rsidRPr="00B918AC" w:rsidRDefault="0043645E" w:rsidP="004B568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1093A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0BB77B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AD97A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18AC">
              <w:rPr>
                <w:rFonts w:ascii="Times New Roman" w:hAnsi="Times New Roman" w:cs="Times New Roman"/>
              </w:rPr>
              <w:t>z</w:t>
            </w:r>
            <w:proofErr w:type="gramEnd"/>
            <w:r w:rsidRPr="00B918AC"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43645E" w:rsidRPr="00B918AC" w14:paraId="0FA36CD9" w14:textId="77777777" w:rsidTr="00745E9B">
        <w:tc>
          <w:tcPr>
            <w:tcW w:w="0" w:type="auto"/>
          </w:tcPr>
          <w:p w14:paraId="5F288937" w14:textId="77777777" w:rsidR="0043645E" w:rsidRPr="00B918AC" w:rsidRDefault="0043645E" w:rsidP="004B568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3124EEF4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4.09</w:t>
            </w:r>
          </w:p>
        </w:tc>
        <w:tc>
          <w:tcPr>
            <w:tcW w:w="0" w:type="auto"/>
          </w:tcPr>
          <w:p w14:paraId="70EFD6A9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.40</w:t>
            </w:r>
          </w:p>
        </w:tc>
        <w:tc>
          <w:tcPr>
            <w:tcW w:w="0" w:type="auto"/>
          </w:tcPr>
          <w:p w14:paraId="3C0B114C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1.71</w:t>
            </w:r>
          </w:p>
        </w:tc>
        <w:bookmarkStart w:id="1" w:name="_GoBack"/>
        <w:bookmarkEnd w:id="1"/>
      </w:tr>
      <w:tr w:rsidR="0043645E" w:rsidRPr="00B918AC" w14:paraId="73C45279" w14:textId="77777777" w:rsidTr="00745E9B">
        <w:tc>
          <w:tcPr>
            <w:tcW w:w="0" w:type="auto"/>
          </w:tcPr>
          <w:p w14:paraId="0B938B50" w14:textId="77777777" w:rsidR="0043645E" w:rsidRPr="00B918AC" w:rsidRDefault="0043645E" w:rsidP="004B568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Pollinator species diversity</w:t>
            </w:r>
          </w:p>
        </w:tc>
        <w:tc>
          <w:tcPr>
            <w:tcW w:w="0" w:type="auto"/>
          </w:tcPr>
          <w:p w14:paraId="365444AB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1.41</w:t>
            </w:r>
          </w:p>
        </w:tc>
        <w:tc>
          <w:tcPr>
            <w:tcW w:w="0" w:type="auto"/>
          </w:tcPr>
          <w:p w14:paraId="59DB2E55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488D6764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67</w:t>
            </w:r>
          </w:p>
        </w:tc>
      </w:tr>
      <w:tr w:rsidR="0043645E" w:rsidRPr="00B918AC" w14:paraId="37B48D68" w14:textId="77777777" w:rsidTr="00745E9B">
        <w:tc>
          <w:tcPr>
            <w:tcW w:w="0" w:type="auto"/>
          </w:tcPr>
          <w:p w14:paraId="4D9CE26B" w14:textId="77777777" w:rsidR="0043645E" w:rsidRPr="00B918AC" w:rsidRDefault="0043645E" w:rsidP="004B568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Total number of visits</w:t>
            </w:r>
          </w:p>
        </w:tc>
        <w:tc>
          <w:tcPr>
            <w:tcW w:w="0" w:type="auto"/>
          </w:tcPr>
          <w:p w14:paraId="16A70375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55</w:t>
            </w:r>
          </w:p>
        </w:tc>
        <w:tc>
          <w:tcPr>
            <w:tcW w:w="0" w:type="auto"/>
          </w:tcPr>
          <w:p w14:paraId="203C5827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2.14</w:t>
            </w:r>
          </w:p>
        </w:tc>
        <w:tc>
          <w:tcPr>
            <w:tcW w:w="0" w:type="auto"/>
          </w:tcPr>
          <w:p w14:paraId="460E8FEF" w14:textId="77777777" w:rsidR="0043645E" w:rsidRPr="00B918AC" w:rsidRDefault="0043645E" w:rsidP="004B5683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B918AC">
              <w:rPr>
                <w:rFonts w:ascii="Times New Roman" w:hAnsi="Times New Roman" w:cs="Times New Roman"/>
              </w:rPr>
              <w:t>-0.26</w:t>
            </w:r>
          </w:p>
        </w:tc>
      </w:tr>
    </w:tbl>
    <w:p w14:paraId="24A1907F" w14:textId="77777777" w:rsidR="0023628D" w:rsidRDefault="0023628D"/>
    <w:sectPr w:rsidR="0023628D" w:rsidSect="0023628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Ainhoa Magrach" w:date="2019-04-26T15:32:00Z" w:initials="AM">
    <w:p w14:paraId="1CEEFD26" w14:textId="06DAE730" w:rsidR="00745E9B" w:rsidRDefault="00745E9B">
      <w:pPr>
        <w:pStyle w:val="CommentText"/>
      </w:pPr>
      <w:r>
        <w:rPr>
          <w:rStyle w:val="CommentReference"/>
        </w:rPr>
        <w:annotationRef/>
      </w:r>
      <w:proofErr w:type="spellStart"/>
      <w:r>
        <w:t>Dejo</w:t>
      </w:r>
      <w:proofErr w:type="spellEnd"/>
      <w:r>
        <w:t xml:space="preserve"> los </w:t>
      </w:r>
      <w:proofErr w:type="spellStart"/>
      <w:r>
        <w:t>nombres</w:t>
      </w:r>
      <w:proofErr w:type="spellEnd"/>
      <w:r>
        <w:t xml:space="preserve"> o los </w:t>
      </w:r>
      <w:proofErr w:type="spellStart"/>
      <w:r>
        <w:t>numero</w:t>
      </w:r>
      <w:proofErr w:type="spellEnd"/>
      <w:r>
        <w:t>?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3645E"/>
    <w:rsid w:val="0023628D"/>
    <w:rsid w:val="003C2FA5"/>
    <w:rsid w:val="0043645E"/>
    <w:rsid w:val="00462D3E"/>
    <w:rsid w:val="004B5683"/>
    <w:rsid w:val="00745E9B"/>
    <w:rsid w:val="00B3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969ED8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645E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364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45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43645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3645E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43645E"/>
  </w:style>
  <w:style w:type="paragraph" w:customStyle="1" w:styleId="Compact">
    <w:name w:val="Compact"/>
    <w:basedOn w:val="BodyText"/>
    <w:qFormat/>
    <w:rsid w:val="0043645E"/>
    <w:pPr>
      <w:spacing w:before="36" w:after="36"/>
    </w:pPr>
  </w:style>
  <w:style w:type="paragraph" w:customStyle="1" w:styleId="TableCaption">
    <w:name w:val="Table Caption"/>
    <w:basedOn w:val="Caption"/>
    <w:rsid w:val="0043645E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3645E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D3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D3E"/>
    <w:rPr>
      <w:rFonts w:ascii="Lucida Grande" w:eastAsiaTheme="minorHAnsi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388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88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88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88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881"/>
    <w:rPr>
      <w:rFonts w:eastAsiaTheme="minorHAnsi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645E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364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45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43645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3645E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43645E"/>
  </w:style>
  <w:style w:type="paragraph" w:customStyle="1" w:styleId="Compact">
    <w:name w:val="Compact"/>
    <w:basedOn w:val="BodyText"/>
    <w:qFormat/>
    <w:rsid w:val="0043645E"/>
    <w:pPr>
      <w:spacing w:before="36" w:after="36"/>
    </w:pPr>
  </w:style>
  <w:style w:type="paragraph" w:customStyle="1" w:styleId="TableCaption">
    <w:name w:val="Table Caption"/>
    <w:basedOn w:val="Caption"/>
    <w:rsid w:val="0043645E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3645E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D3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D3E"/>
    <w:rPr>
      <w:rFonts w:ascii="Lucida Grande" w:eastAsiaTheme="minorHAnsi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388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88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88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88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881"/>
    <w:rPr>
      <w:rFonts w:eastAsia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tiff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comments" Target="comment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1282</Words>
  <Characters>7309</Characters>
  <Application>Microsoft Macintosh Word</Application>
  <DocSecurity>0</DocSecurity>
  <Lines>60</Lines>
  <Paragraphs>17</Paragraphs>
  <ScaleCrop>false</ScaleCrop>
  <Company>JCU Cairns</Company>
  <LinksUpToDate>false</LinksUpToDate>
  <CharactersWithSpaces>8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hoa Magrach</dc:creator>
  <cp:keywords/>
  <dc:description/>
  <cp:lastModifiedBy>Ainhoa Magrach</cp:lastModifiedBy>
  <cp:revision>5</cp:revision>
  <dcterms:created xsi:type="dcterms:W3CDTF">2019-04-26T20:58:00Z</dcterms:created>
  <dcterms:modified xsi:type="dcterms:W3CDTF">2019-04-26T22:37:00Z</dcterms:modified>
</cp:coreProperties>
</file>